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5E311" w14:textId="0B08C39B" w:rsidR="00320F5C" w:rsidRDefault="0057144E" w:rsidP="00320F5C">
      <w:pPr>
        <w:pStyle w:val="BodyText"/>
        <w:ind w:left="45" w:right="-15"/>
        <w:rPr>
          <w:sz w:val="20"/>
        </w:rPr>
      </w:pPr>
      <w:r>
        <w:rPr>
          <w:noProof/>
        </w:rPr>
        <mc:AlternateContent>
          <mc:Choice Requires="wps">
            <w:drawing>
              <wp:inline distT="0" distB="0" distL="0" distR="0" wp14:anchorId="5A886953" wp14:editId="1B684AC2">
                <wp:extent cx="5880100" cy="1118235"/>
                <wp:effectExtent l="9525" t="9525" r="6350" b="5715"/>
                <wp:docPr id="19" name="Text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880100" cy="111823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AAC04AC" w14:textId="61EAA49D" w:rsidR="00320F5C" w:rsidRPr="00320F5C" w:rsidRDefault="00320F5C" w:rsidP="00320F5C">
                            <w:pPr>
                              <w:spacing w:before="154"/>
                              <w:ind w:left="11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</w:pP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EX.NO:1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 xml:space="preserve">     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ab/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</w:rPr>
                              <w:t>DATE: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3"/>
                                <w:sz w:val="28"/>
                              </w:rPr>
                              <w:t xml:space="preserve"> 0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sz w:val="28"/>
                              </w:rPr>
                              <w:t>9.01.2025</w:t>
                            </w:r>
                          </w:p>
                          <w:p w14:paraId="14DC18CE" w14:textId="77777777" w:rsidR="00320F5C" w:rsidRPr="00320F5C" w:rsidRDefault="00320F5C" w:rsidP="00320F5C">
                            <w:pPr>
                              <w:spacing w:before="183" w:line="259" w:lineRule="auto"/>
                              <w:ind w:left="1951" w:hanging="726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>RGB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12"/>
                                <w:sz w:val="28"/>
                                <w:u w:val="single"/>
                              </w:rPr>
                              <w:t xml:space="preserve"> 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>TO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9"/>
                                <w:sz w:val="28"/>
                                <w:u w:val="single"/>
                              </w:rPr>
                              <w:t xml:space="preserve"> 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>GRAYSCALE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12"/>
                                <w:sz w:val="28"/>
                                <w:u w:val="single"/>
                              </w:rPr>
                              <w:t xml:space="preserve"> 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>CONVERSION,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pacing w:val="-10"/>
                                <w:sz w:val="28"/>
                                <w:u w:val="single"/>
                              </w:rPr>
                              <w:t xml:space="preserve"> </w:t>
                            </w:r>
                            <w:r w:rsidRPr="00320F5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>HISTOGRAM EQUALISATION AND IMAGE RESIZ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A886953" id="_x0000_t202" coordsize="21600,21600" o:spt="202" path="m,l,21600r21600,l21600,xe">
                <v:stroke joinstyle="miter"/>
                <v:path gradientshapeok="t" o:connecttype="rect"/>
              </v:shapetype>
              <v:shape id="Textbox 1" o:spid="_x0000_s1026" type="#_x0000_t202" style="width:463pt;height:88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" filled="f" strokeweight=".5pt">
                <v:path arrowok="t"/>
                <v:textbox inset="0,0,0,0">
                  <w:txbxContent>
                    <w:p w14:paraId="7AAC04AC" w14:textId="61EAA49D" w:rsidR="00320F5C" w:rsidRPr="00320F5C" w:rsidRDefault="00320F5C" w:rsidP="00320F5C">
                      <w:pPr>
                        <w:spacing w:before="154"/>
                        <w:ind w:left="110"/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</w:pPr>
                      <w:r w:rsidRPr="00320F5C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EX.NO:1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 xml:space="preserve">     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ab/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</w:rPr>
                        <w:t>DATE: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3"/>
                          <w:sz w:val="28"/>
                        </w:rPr>
                        <w:t xml:space="preserve"> 0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2"/>
                          <w:sz w:val="28"/>
                        </w:rPr>
                        <w:t>9.01.2025</w:t>
                      </w:r>
                    </w:p>
                    <w:p w14:paraId="14DC18CE" w14:textId="77777777" w:rsidR="00320F5C" w:rsidRPr="00320F5C" w:rsidRDefault="00320F5C" w:rsidP="00320F5C">
                      <w:pPr>
                        <w:spacing w:before="183" w:line="259" w:lineRule="auto"/>
                        <w:ind w:left="1951" w:hanging="726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>RGB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12"/>
                          <w:sz w:val="28"/>
                          <w:u w:val="single"/>
                        </w:rPr>
                        <w:t xml:space="preserve"> 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>TO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9"/>
                          <w:sz w:val="28"/>
                          <w:u w:val="single"/>
                        </w:rPr>
                        <w:t xml:space="preserve"> 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>GRAYSCALE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12"/>
                          <w:sz w:val="28"/>
                          <w:u w:val="single"/>
                        </w:rPr>
                        <w:t xml:space="preserve"> 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>CONVERSION,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pacing w:val="-10"/>
                          <w:sz w:val="28"/>
                          <w:u w:val="single"/>
                        </w:rPr>
                        <w:t xml:space="preserve"> </w:t>
                      </w:r>
                      <w:r w:rsidRPr="00320F5C"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>HISTOGRAM EQUALISATION AND IMAGE RESIZIN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AC2CF8" w14:textId="6908AB4F" w:rsidR="000071EF" w:rsidRDefault="000071EF" w:rsidP="000071EF">
      <w:pPr>
        <w:pStyle w:val="Heading1"/>
      </w:pPr>
      <w:r>
        <w:t>A</w:t>
      </w:r>
      <w:r w:rsidRPr="000071EF">
        <w:t>im</w:t>
      </w:r>
    </w:p>
    <w:p w14:paraId="0CA0F6BB" w14:textId="34B59ED7" w:rsidR="000071EF" w:rsidRDefault="000071EF" w:rsidP="000071EF">
      <w:pPr>
        <w:pStyle w:val="SourceCode"/>
      </w:pPr>
      <w:r w:rsidRPr="000071EF">
        <w:rPr>
          <w:rStyle w:val="NormalTok"/>
        </w:rPr>
        <w:t>To</w:t>
      </w:r>
      <w:r>
        <w:t xml:space="preserve"> load image, and perform grayscaling, Resizing and Histogram Equalisation using OpenCV module in Python</w:t>
      </w:r>
    </w:p>
    <w:p w14:paraId="6AC44595" w14:textId="4E94D178" w:rsidR="000071EF" w:rsidRPr="000071EF" w:rsidRDefault="000071EF" w:rsidP="000071EF">
      <w:pPr>
        <w:pStyle w:val="Heading1"/>
      </w:pPr>
      <w:r>
        <w:t>Algorithm</w:t>
      </w:r>
    </w:p>
    <w:p w14:paraId="4DF7BD42" w14:textId="0A028344" w:rsidR="000071EF" w:rsidRPr="000071EF" w:rsidRDefault="000071EF" w:rsidP="000071EF">
      <w:pPr>
        <w:pStyle w:val="SourceCode"/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b/>
          <w:bCs/>
          <w:sz w:val="24"/>
        </w:rPr>
        <w:t>1. RGB to Grayscale Conversion (Without Function)</w:t>
      </w:r>
    </w:p>
    <w:p w14:paraId="342459DB" w14:textId="77777777" w:rsidR="000071EF" w:rsidRPr="000071EF" w:rsidRDefault="000071EF" w:rsidP="000071EF">
      <w:pPr>
        <w:pStyle w:val="SourceCode"/>
        <w:numPr>
          <w:ilvl w:val="0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Read the Input Image:</w:t>
      </w:r>
    </w:p>
    <w:p w14:paraId="7197E7F8" w14:textId="77777777" w:rsidR="000071EF" w:rsidRPr="000071EF" w:rsidRDefault="000071EF" w:rsidP="000071EF">
      <w:pPr>
        <w:pStyle w:val="SourceCode"/>
        <w:numPr>
          <w:ilvl w:val="1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Load the RGB image using cv2.imread().</w:t>
      </w:r>
    </w:p>
    <w:p w14:paraId="6BAB04E2" w14:textId="77777777" w:rsidR="000071EF" w:rsidRPr="000071EF" w:rsidRDefault="000071EF" w:rsidP="000071EF">
      <w:pPr>
        <w:pStyle w:val="SourceCode"/>
        <w:numPr>
          <w:ilvl w:val="0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Color Space Transformation:</w:t>
      </w:r>
    </w:p>
    <w:p w14:paraId="1AE7529B" w14:textId="77777777" w:rsidR="000071EF" w:rsidRPr="000071EF" w:rsidRDefault="000071EF" w:rsidP="000071EF">
      <w:pPr>
        <w:pStyle w:val="SourceCode"/>
        <w:numPr>
          <w:ilvl w:val="1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Change the color format from BGR to RGB using cv2.cvtColor().</w:t>
      </w:r>
    </w:p>
    <w:p w14:paraId="3758CB91" w14:textId="77777777" w:rsidR="000071EF" w:rsidRPr="000071EF" w:rsidRDefault="000071EF" w:rsidP="000071EF">
      <w:pPr>
        <w:pStyle w:val="SourceCode"/>
        <w:numPr>
          <w:ilvl w:val="0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Channel Separation:</w:t>
      </w:r>
    </w:p>
    <w:p w14:paraId="6486498C" w14:textId="77777777" w:rsidR="000071EF" w:rsidRPr="000071EF" w:rsidRDefault="000071EF" w:rsidP="000071EF">
      <w:pPr>
        <w:pStyle w:val="SourceCode"/>
        <w:numPr>
          <w:ilvl w:val="1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Extract individual Red, Green, and Blue channels from the image.</w:t>
      </w:r>
    </w:p>
    <w:p w14:paraId="0EC071D4" w14:textId="77777777" w:rsidR="000071EF" w:rsidRPr="000071EF" w:rsidRDefault="000071EF" w:rsidP="000071EF">
      <w:pPr>
        <w:pStyle w:val="SourceCode"/>
        <w:numPr>
          <w:ilvl w:val="0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Define Luminance Weights:</w:t>
      </w:r>
    </w:p>
    <w:p w14:paraId="07DB900F" w14:textId="77777777" w:rsidR="000071EF" w:rsidRPr="000071EF" w:rsidRDefault="000071EF" w:rsidP="000071EF">
      <w:pPr>
        <w:pStyle w:val="SourceCode"/>
        <w:numPr>
          <w:ilvl w:val="1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Use the weights for luminance:</w:t>
      </w:r>
    </w:p>
    <w:p w14:paraId="0D325237" w14:textId="77777777" w:rsidR="000071EF" w:rsidRPr="000071EF" w:rsidRDefault="000071EF" w:rsidP="000071EF">
      <w:pPr>
        <w:pStyle w:val="SourceCode"/>
        <w:numPr>
          <w:ilvl w:val="2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r_const = 0.2126 (Red weight)</w:t>
      </w:r>
    </w:p>
    <w:p w14:paraId="5E88B563" w14:textId="77777777" w:rsidR="000071EF" w:rsidRPr="000071EF" w:rsidRDefault="000071EF" w:rsidP="000071EF">
      <w:pPr>
        <w:pStyle w:val="SourceCode"/>
        <w:numPr>
          <w:ilvl w:val="2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g_const = 0.7152 (Green weight)</w:t>
      </w:r>
    </w:p>
    <w:p w14:paraId="3DA373A7" w14:textId="77777777" w:rsidR="000071EF" w:rsidRPr="000071EF" w:rsidRDefault="000071EF" w:rsidP="000071EF">
      <w:pPr>
        <w:pStyle w:val="SourceCode"/>
        <w:numPr>
          <w:ilvl w:val="2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b_const = 0.0722 (Blue weight)</w:t>
      </w:r>
    </w:p>
    <w:p w14:paraId="42989B98" w14:textId="77777777" w:rsidR="000071EF" w:rsidRPr="000071EF" w:rsidRDefault="000071EF" w:rsidP="000071EF">
      <w:pPr>
        <w:pStyle w:val="SourceCode"/>
        <w:numPr>
          <w:ilvl w:val="0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Calculate Grayscale Values:</w:t>
      </w:r>
    </w:p>
    <w:p w14:paraId="7395EC75" w14:textId="77777777" w:rsidR="000071EF" w:rsidRPr="000071EF" w:rsidRDefault="000071EF" w:rsidP="000071EF">
      <w:pPr>
        <w:pStyle w:val="SourceCode"/>
        <w:numPr>
          <w:ilvl w:val="1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Apply the grayscale formula:</w:t>
      </w:r>
    </w:p>
    <w:p w14:paraId="599D4754" w14:textId="77777777" w:rsidR="000071EF" w:rsidRPr="000071EF" w:rsidRDefault="000071EF" w:rsidP="000071EF">
      <w:pPr>
        <w:pStyle w:val="SourceCode"/>
        <w:numPr>
          <w:ilvl w:val="2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Gray Value = (r_const * R) + (g_const * G) + (b_const * B)</w:t>
      </w:r>
    </w:p>
    <w:p w14:paraId="01C6410E" w14:textId="77777777" w:rsidR="000071EF" w:rsidRPr="000071EF" w:rsidRDefault="000071EF" w:rsidP="000071EF">
      <w:pPr>
        <w:pStyle w:val="SourceCode"/>
        <w:numPr>
          <w:ilvl w:val="1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Optionally, incorporate gamma correction if needed (default gamma: 1).</w:t>
      </w:r>
    </w:p>
    <w:p w14:paraId="68171930" w14:textId="77777777" w:rsidR="000071EF" w:rsidRDefault="000071EF" w:rsidP="000071EF">
      <w:pPr>
        <w:pStyle w:val="SourceCode"/>
        <w:numPr>
          <w:ilvl w:val="0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Visualize and Save:</w:t>
      </w:r>
    </w:p>
    <w:p w14:paraId="6117C604" w14:textId="2123739D" w:rsidR="000071EF" w:rsidRPr="000071EF" w:rsidRDefault="000071EF" w:rsidP="000071EF">
      <w:pPr>
        <w:pStyle w:val="SourceCode"/>
        <w:numPr>
          <w:ilvl w:val="1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Use matplotlib to show both RGB and grayscale versions.</w:t>
      </w:r>
    </w:p>
    <w:p w14:paraId="681462CA" w14:textId="77777777" w:rsidR="000071EF" w:rsidRPr="000071EF" w:rsidRDefault="000071EF" w:rsidP="000071EF">
      <w:pPr>
        <w:pStyle w:val="SourceCode"/>
        <w:numPr>
          <w:ilvl w:val="1"/>
          <w:numId w:val="8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lastRenderedPageBreak/>
        <w:t>Save the grayscale image via cv2.imwrite().</w:t>
      </w:r>
    </w:p>
    <w:p w14:paraId="711EC954" w14:textId="61242DDA" w:rsidR="000071EF" w:rsidRPr="000071EF" w:rsidRDefault="000071EF" w:rsidP="000071EF">
      <w:pPr>
        <w:pStyle w:val="SourceCode"/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b/>
          <w:bCs/>
          <w:sz w:val="24"/>
        </w:rPr>
        <w:t>2. RGB to Grayscale Conversion (Using Function)</w:t>
      </w:r>
    </w:p>
    <w:p w14:paraId="451E9593" w14:textId="77777777" w:rsidR="000071EF" w:rsidRPr="000071EF" w:rsidRDefault="000071EF" w:rsidP="000071EF">
      <w:pPr>
        <w:pStyle w:val="SourceCode"/>
        <w:numPr>
          <w:ilvl w:val="0"/>
          <w:numId w:val="12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Import Required Modules:</w:t>
      </w:r>
    </w:p>
    <w:p w14:paraId="5EA46D79" w14:textId="77777777" w:rsidR="000071EF" w:rsidRDefault="000071EF" w:rsidP="000071EF">
      <w:pPr>
        <w:pStyle w:val="SourceCode"/>
        <w:numPr>
          <w:ilvl w:val="1"/>
          <w:numId w:val="12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Import libraries like cv2 and matplotlib.pyplot.</w:t>
      </w:r>
    </w:p>
    <w:p w14:paraId="27909D2E" w14:textId="326352FF" w:rsidR="000071EF" w:rsidRPr="000071EF" w:rsidRDefault="000071EF" w:rsidP="000071EF">
      <w:pPr>
        <w:pStyle w:val="SourceCode"/>
        <w:numPr>
          <w:ilvl w:val="0"/>
          <w:numId w:val="12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Load the Input Image:</w:t>
      </w:r>
    </w:p>
    <w:p w14:paraId="71EABF74" w14:textId="77777777" w:rsidR="000071EF" w:rsidRPr="000071EF" w:rsidRDefault="000071EF" w:rsidP="000071EF">
      <w:pPr>
        <w:pStyle w:val="SourceCode"/>
        <w:numPr>
          <w:ilvl w:val="1"/>
          <w:numId w:val="12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Read the image in RGB format using cv2.imread().</w:t>
      </w:r>
    </w:p>
    <w:p w14:paraId="55BFCBDC" w14:textId="77777777" w:rsidR="000071EF" w:rsidRPr="000071EF" w:rsidRDefault="000071EF" w:rsidP="000071EF">
      <w:pPr>
        <w:pStyle w:val="SourceCode"/>
        <w:numPr>
          <w:ilvl w:val="0"/>
          <w:numId w:val="12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Convert to Grayscale:</w:t>
      </w:r>
    </w:p>
    <w:p w14:paraId="39FCA78A" w14:textId="77777777" w:rsidR="000071EF" w:rsidRPr="000071EF" w:rsidRDefault="000071EF" w:rsidP="000071EF">
      <w:pPr>
        <w:pStyle w:val="SourceCode"/>
        <w:numPr>
          <w:ilvl w:val="1"/>
          <w:numId w:val="12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Utilize cv2.cvtColor() with the parameter cv2.COLOR_BGR2GRAY for conversion.</w:t>
      </w:r>
    </w:p>
    <w:p w14:paraId="2CB43333" w14:textId="77777777" w:rsidR="000071EF" w:rsidRPr="000071EF" w:rsidRDefault="000071EF" w:rsidP="000071EF">
      <w:pPr>
        <w:pStyle w:val="SourceCode"/>
        <w:numPr>
          <w:ilvl w:val="0"/>
          <w:numId w:val="12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Display Both Images:</w:t>
      </w:r>
    </w:p>
    <w:p w14:paraId="181CEBBE" w14:textId="77777777" w:rsidR="000071EF" w:rsidRPr="000071EF" w:rsidRDefault="000071EF" w:rsidP="000071EF">
      <w:pPr>
        <w:pStyle w:val="SourceCode"/>
        <w:numPr>
          <w:ilvl w:val="1"/>
          <w:numId w:val="12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Show the original RGB and grayscale images using cv2.imshow() or matplotlib’s imshow().</w:t>
      </w:r>
    </w:p>
    <w:p w14:paraId="288CA50D" w14:textId="77777777" w:rsidR="000071EF" w:rsidRPr="000071EF" w:rsidRDefault="000071EF" w:rsidP="000071EF">
      <w:pPr>
        <w:pStyle w:val="SourceCode"/>
        <w:numPr>
          <w:ilvl w:val="0"/>
          <w:numId w:val="12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Save the Grayscale Output (Optional):</w:t>
      </w:r>
    </w:p>
    <w:p w14:paraId="36A4B313" w14:textId="77777777" w:rsidR="000071EF" w:rsidRPr="000071EF" w:rsidRDefault="000071EF" w:rsidP="000071EF">
      <w:pPr>
        <w:pStyle w:val="SourceCode"/>
        <w:numPr>
          <w:ilvl w:val="1"/>
          <w:numId w:val="12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Save the resultant grayscale image with cv2.imwrite().</w:t>
      </w:r>
    </w:p>
    <w:p w14:paraId="583C8E00" w14:textId="77777777" w:rsidR="00320F5C" w:rsidRDefault="000071EF" w:rsidP="00320F5C">
      <w:pPr>
        <w:pStyle w:val="SourceCode"/>
        <w:rPr>
          <w:rStyle w:val="NormalTok"/>
          <w:rFonts w:asciiTheme="minorHAnsi" w:hAnsiTheme="minorHAnsi"/>
          <w:b/>
          <w:bCs/>
          <w:sz w:val="24"/>
        </w:rPr>
      </w:pPr>
      <w:r w:rsidRPr="000071EF">
        <w:rPr>
          <w:rStyle w:val="NormalTok"/>
          <w:rFonts w:asciiTheme="minorHAnsi" w:hAnsiTheme="minorHAnsi"/>
          <w:b/>
          <w:bCs/>
          <w:sz w:val="24"/>
        </w:rPr>
        <w:t>3. Histogram Equalization (Using a Library Function)</w:t>
      </w:r>
    </w:p>
    <w:p w14:paraId="4D0ECA3E" w14:textId="4F38FC86" w:rsidR="000071EF" w:rsidRPr="00320F5C" w:rsidRDefault="000071EF" w:rsidP="00320F5C">
      <w:pPr>
        <w:pStyle w:val="SourceCode"/>
        <w:numPr>
          <w:ilvl w:val="0"/>
          <w:numId w:val="14"/>
        </w:numPr>
        <w:rPr>
          <w:rStyle w:val="NormalTok"/>
          <w:rFonts w:asciiTheme="minorHAnsi" w:hAnsiTheme="minorHAnsi"/>
          <w:b/>
          <w:bCs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Load Libraries:</w:t>
      </w:r>
    </w:p>
    <w:p w14:paraId="4B719306" w14:textId="77777777" w:rsidR="000071EF" w:rsidRPr="000071EF" w:rsidRDefault="000071EF" w:rsidP="00320F5C">
      <w:pPr>
        <w:pStyle w:val="SourceCode"/>
        <w:numPr>
          <w:ilvl w:val="1"/>
          <w:numId w:val="14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Import cv2 and matplotlib.pyplot.</w:t>
      </w:r>
    </w:p>
    <w:p w14:paraId="5F223999" w14:textId="77777777" w:rsidR="000071EF" w:rsidRPr="000071EF" w:rsidRDefault="000071EF" w:rsidP="00320F5C">
      <w:pPr>
        <w:pStyle w:val="SourceCode"/>
        <w:numPr>
          <w:ilvl w:val="0"/>
          <w:numId w:val="14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Read the Image in Grayscale Mode:</w:t>
      </w:r>
    </w:p>
    <w:p w14:paraId="3F089C6A" w14:textId="77777777" w:rsidR="000071EF" w:rsidRPr="000071EF" w:rsidRDefault="000071EF" w:rsidP="00320F5C">
      <w:pPr>
        <w:pStyle w:val="SourceCode"/>
        <w:numPr>
          <w:ilvl w:val="1"/>
          <w:numId w:val="14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Use cv2.imread() to load the grayscale image.</w:t>
      </w:r>
    </w:p>
    <w:p w14:paraId="486575AF" w14:textId="77777777" w:rsidR="000071EF" w:rsidRPr="000071EF" w:rsidRDefault="000071EF" w:rsidP="00320F5C">
      <w:pPr>
        <w:pStyle w:val="SourceCode"/>
        <w:numPr>
          <w:ilvl w:val="0"/>
          <w:numId w:val="14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Perform Histogram Equalization:</w:t>
      </w:r>
    </w:p>
    <w:p w14:paraId="776098FB" w14:textId="77777777" w:rsidR="000071EF" w:rsidRPr="000071EF" w:rsidRDefault="000071EF" w:rsidP="00320F5C">
      <w:pPr>
        <w:pStyle w:val="SourceCode"/>
        <w:numPr>
          <w:ilvl w:val="1"/>
          <w:numId w:val="14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Use cv2.equalizeHist() to equalize the histogram.</w:t>
      </w:r>
    </w:p>
    <w:p w14:paraId="4FD9D04A" w14:textId="77777777" w:rsidR="000071EF" w:rsidRPr="000071EF" w:rsidRDefault="000071EF" w:rsidP="00320F5C">
      <w:pPr>
        <w:pStyle w:val="SourceCode"/>
        <w:numPr>
          <w:ilvl w:val="0"/>
          <w:numId w:val="14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Display and Compare Results:</w:t>
      </w:r>
    </w:p>
    <w:p w14:paraId="72189181" w14:textId="77777777" w:rsidR="000071EF" w:rsidRPr="000071EF" w:rsidRDefault="000071EF" w:rsidP="00320F5C">
      <w:pPr>
        <w:pStyle w:val="SourceCode"/>
        <w:numPr>
          <w:ilvl w:val="1"/>
          <w:numId w:val="14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Show both the original and the equalized images using either matplotlib or cv2.imshow().</w:t>
      </w:r>
    </w:p>
    <w:p w14:paraId="3392EDE9" w14:textId="6344756E" w:rsidR="000071EF" w:rsidRPr="000071EF" w:rsidRDefault="000071EF" w:rsidP="000071EF">
      <w:pPr>
        <w:pStyle w:val="SourceCode"/>
        <w:rPr>
          <w:rStyle w:val="NormalTok"/>
          <w:rFonts w:asciiTheme="minorHAnsi" w:hAnsiTheme="minorHAnsi"/>
          <w:sz w:val="24"/>
        </w:rPr>
      </w:pPr>
      <w:r w:rsidRPr="00320F5C">
        <w:rPr>
          <w:rStyle w:val="NormalTok"/>
          <w:rFonts w:asciiTheme="minorHAnsi" w:hAnsiTheme="minorHAnsi"/>
          <w:b/>
          <w:bCs/>
          <w:sz w:val="24"/>
        </w:rPr>
        <w:t>4. Histogram Equalization (Manual Method)</w:t>
      </w:r>
    </w:p>
    <w:p w14:paraId="26BDDACA" w14:textId="77777777" w:rsidR="000071EF" w:rsidRPr="000071EF" w:rsidRDefault="000071EF" w:rsidP="00320F5C">
      <w:pPr>
        <w:pStyle w:val="SourceCode"/>
        <w:numPr>
          <w:ilvl w:val="0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Import Dependencies:</w:t>
      </w:r>
    </w:p>
    <w:p w14:paraId="5C7F345F" w14:textId="77777777" w:rsidR="000071EF" w:rsidRPr="000071EF" w:rsidRDefault="000071EF" w:rsidP="00320F5C">
      <w:pPr>
        <w:pStyle w:val="SourceCode"/>
        <w:numPr>
          <w:ilvl w:val="1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Import numpy and cv2.</w:t>
      </w:r>
    </w:p>
    <w:p w14:paraId="17091B2C" w14:textId="77777777" w:rsidR="000071EF" w:rsidRPr="000071EF" w:rsidRDefault="000071EF" w:rsidP="00320F5C">
      <w:pPr>
        <w:pStyle w:val="SourceCode"/>
        <w:numPr>
          <w:ilvl w:val="0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Load the Grayscale Image:</w:t>
      </w:r>
    </w:p>
    <w:p w14:paraId="536427B9" w14:textId="77777777" w:rsidR="000071EF" w:rsidRPr="000071EF" w:rsidRDefault="000071EF" w:rsidP="00320F5C">
      <w:pPr>
        <w:pStyle w:val="SourceCode"/>
        <w:numPr>
          <w:ilvl w:val="1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lastRenderedPageBreak/>
        <w:t>Read the image using cv2.imread().</w:t>
      </w:r>
    </w:p>
    <w:p w14:paraId="4454BBA6" w14:textId="77777777" w:rsidR="000071EF" w:rsidRPr="000071EF" w:rsidRDefault="000071EF" w:rsidP="00320F5C">
      <w:pPr>
        <w:pStyle w:val="SourceCode"/>
        <w:numPr>
          <w:ilvl w:val="0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Calculate the Histogram:</w:t>
      </w:r>
    </w:p>
    <w:p w14:paraId="01AFA82C" w14:textId="77777777" w:rsidR="000071EF" w:rsidRPr="000071EF" w:rsidRDefault="000071EF" w:rsidP="00320F5C">
      <w:pPr>
        <w:pStyle w:val="SourceCode"/>
        <w:numPr>
          <w:ilvl w:val="1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Compute the image histogram with cv2.calcHist().</w:t>
      </w:r>
    </w:p>
    <w:p w14:paraId="4AD363CB" w14:textId="77777777" w:rsidR="000071EF" w:rsidRPr="000071EF" w:rsidRDefault="000071EF" w:rsidP="00320F5C">
      <w:pPr>
        <w:pStyle w:val="SourceCode"/>
        <w:numPr>
          <w:ilvl w:val="0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Normalize the Histogram:</w:t>
      </w:r>
    </w:p>
    <w:p w14:paraId="2AA84B5A" w14:textId="77777777" w:rsidR="000071EF" w:rsidRPr="000071EF" w:rsidRDefault="000071EF" w:rsidP="00320F5C">
      <w:pPr>
        <w:pStyle w:val="SourceCode"/>
        <w:numPr>
          <w:ilvl w:val="1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Normalize to create a probability distribution.</w:t>
      </w:r>
    </w:p>
    <w:p w14:paraId="155F75B1" w14:textId="77777777" w:rsidR="000071EF" w:rsidRPr="000071EF" w:rsidRDefault="000071EF" w:rsidP="00320F5C">
      <w:pPr>
        <w:pStyle w:val="SourceCode"/>
        <w:numPr>
          <w:ilvl w:val="0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Find the Cumulative Distribution Function (CDF):</w:t>
      </w:r>
    </w:p>
    <w:p w14:paraId="0A32D169" w14:textId="77777777" w:rsidR="000071EF" w:rsidRPr="000071EF" w:rsidRDefault="000071EF" w:rsidP="00320F5C">
      <w:pPr>
        <w:pStyle w:val="SourceCode"/>
        <w:numPr>
          <w:ilvl w:val="1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Compute the CDF from the normalized histogram.</w:t>
      </w:r>
    </w:p>
    <w:p w14:paraId="5A984EE8" w14:textId="77777777" w:rsidR="000071EF" w:rsidRPr="000071EF" w:rsidRDefault="000071EF" w:rsidP="00320F5C">
      <w:pPr>
        <w:pStyle w:val="SourceCode"/>
        <w:numPr>
          <w:ilvl w:val="0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Remap Pixel Intensities:</w:t>
      </w:r>
    </w:p>
    <w:p w14:paraId="2018091A" w14:textId="77777777" w:rsidR="000071EF" w:rsidRPr="000071EF" w:rsidRDefault="000071EF" w:rsidP="00320F5C">
      <w:pPr>
        <w:pStyle w:val="SourceCode"/>
        <w:numPr>
          <w:ilvl w:val="1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Use the CDF to remap pixel intensity values.</w:t>
      </w:r>
    </w:p>
    <w:p w14:paraId="5521F6B9" w14:textId="77777777" w:rsidR="000071EF" w:rsidRPr="000071EF" w:rsidRDefault="000071EF" w:rsidP="00320F5C">
      <w:pPr>
        <w:pStyle w:val="SourceCode"/>
        <w:numPr>
          <w:ilvl w:val="0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Generate Equalized Image:</w:t>
      </w:r>
    </w:p>
    <w:p w14:paraId="1302ED9A" w14:textId="77777777" w:rsidR="000071EF" w:rsidRPr="000071EF" w:rsidRDefault="000071EF" w:rsidP="00320F5C">
      <w:pPr>
        <w:pStyle w:val="SourceCode"/>
        <w:numPr>
          <w:ilvl w:val="1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Create the equalized image based on the remapped values.</w:t>
      </w:r>
    </w:p>
    <w:p w14:paraId="7261F0FA" w14:textId="77777777" w:rsidR="000071EF" w:rsidRPr="000071EF" w:rsidRDefault="000071EF" w:rsidP="00320F5C">
      <w:pPr>
        <w:pStyle w:val="SourceCode"/>
        <w:numPr>
          <w:ilvl w:val="0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Visualize Results:</w:t>
      </w:r>
    </w:p>
    <w:p w14:paraId="3266A454" w14:textId="77777777" w:rsidR="000071EF" w:rsidRPr="000071EF" w:rsidRDefault="000071EF" w:rsidP="00320F5C">
      <w:pPr>
        <w:pStyle w:val="SourceCode"/>
        <w:numPr>
          <w:ilvl w:val="1"/>
          <w:numId w:val="15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Display both the original and the equalized images.</w:t>
      </w:r>
    </w:p>
    <w:p w14:paraId="26BAE796" w14:textId="0C82EF8D" w:rsidR="000071EF" w:rsidRPr="000071EF" w:rsidRDefault="000071EF" w:rsidP="000071EF">
      <w:pPr>
        <w:pStyle w:val="SourceCode"/>
        <w:rPr>
          <w:rStyle w:val="NormalTok"/>
          <w:rFonts w:asciiTheme="minorHAnsi" w:hAnsiTheme="minorHAnsi"/>
          <w:sz w:val="24"/>
        </w:rPr>
      </w:pPr>
      <w:r w:rsidRPr="00320F5C">
        <w:rPr>
          <w:rStyle w:val="NormalTok"/>
          <w:rFonts w:asciiTheme="minorHAnsi" w:hAnsiTheme="minorHAnsi"/>
          <w:b/>
          <w:bCs/>
          <w:sz w:val="24"/>
        </w:rPr>
        <w:t>5. Image Resizing</w:t>
      </w:r>
    </w:p>
    <w:p w14:paraId="6B531A64" w14:textId="77777777" w:rsidR="000071EF" w:rsidRPr="000071EF" w:rsidRDefault="000071EF" w:rsidP="00320F5C">
      <w:pPr>
        <w:pStyle w:val="SourceCode"/>
        <w:numPr>
          <w:ilvl w:val="0"/>
          <w:numId w:val="16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Read the Input Image:</w:t>
      </w:r>
    </w:p>
    <w:p w14:paraId="6E28514E" w14:textId="77777777" w:rsidR="000071EF" w:rsidRPr="000071EF" w:rsidRDefault="000071EF" w:rsidP="00320F5C">
      <w:pPr>
        <w:pStyle w:val="SourceCode"/>
        <w:numPr>
          <w:ilvl w:val="1"/>
          <w:numId w:val="16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Load the image using cv2.imread() and convert from BGR to RGB.</w:t>
      </w:r>
    </w:p>
    <w:p w14:paraId="1BC41B98" w14:textId="77777777" w:rsidR="000071EF" w:rsidRPr="000071EF" w:rsidRDefault="000071EF" w:rsidP="00320F5C">
      <w:pPr>
        <w:pStyle w:val="SourceCode"/>
        <w:numPr>
          <w:ilvl w:val="0"/>
          <w:numId w:val="16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Perform Resizing:</w:t>
      </w:r>
    </w:p>
    <w:p w14:paraId="4D634C3E" w14:textId="77777777" w:rsidR="000071EF" w:rsidRPr="000071EF" w:rsidRDefault="000071EF" w:rsidP="00320F5C">
      <w:pPr>
        <w:pStyle w:val="SourceCode"/>
        <w:numPr>
          <w:ilvl w:val="1"/>
          <w:numId w:val="16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Create three resized versions of the image:</w:t>
      </w:r>
    </w:p>
    <w:p w14:paraId="7570BEF0" w14:textId="77777777" w:rsidR="000071EF" w:rsidRPr="000071EF" w:rsidRDefault="000071EF" w:rsidP="00320F5C">
      <w:pPr>
        <w:pStyle w:val="SourceCode"/>
        <w:numPr>
          <w:ilvl w:val="2"/>
          <w:numId w:val="16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One scaled down (smaller).</w:t>
      </w:r>
    </w:p>
    <w:p w14:paraId="0159E3EB" w14:textId="77777777" w:rsidR="000071EF" w:rsidRPr="000071EF" w:rsidRDefault="000071EF" w:rsidP="00320F5C">
      <w:pPr>
        <w:pStyle w:val="SourceCode"/>
        <w:numPr>
          <w:ilvl w:val="2"/>
          <w:numId w:val="16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One scaled up (larger).</w:t>
      </w:r>
    </w:p>
    <w:p w14:paraId="380A7680" w14:textId="77777777" w:rsidR="00320F5C" w:rsidRDefault="000071EF" w:rsidP="00320F5C">
      <w:pPr>
        <w:pStyle w:val="SourceCode"/>
        <w:numPr>
          <w:ilvl w:val="2"/>
          <w:numId w:val="16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One resized using linear interpolation.</w:t>
      </w:r>
    </w:p>
    <w:p w14:paraId="61A9916F" w14:textId="4AB71BCA" w:rsidR="000071EF" w:rsidRPr="00320F5C" w:rsidRDefault="000071EF" w:rsidP="00320F5C">
      <w:pPr>
        <w:pStyle w:val="SourceCode"/>
        <w:numPr>
          <w:ilvl w:val="0"/>
          <w:numId w:val="16"/>
        </w:numPr>
        <w:rPr>
          <w:rStyle w:val="NormalTok"/>
          <w:rFonts w:asciiTheme="minorHAnsi" w:hAnsiTheme="minorHAnsi"/>
          <w:sz w:val="24"/>
        </w:rPr>
      </w:pPr>
      <w:r w:rsidRPr="00320F5C">
        <w:rPr>
          <w:rStyle w:val="NormalTok"/>
          <w:rFonts w:asciiTheme="minorHAnsi" w:hAnsiTheme="minorHAnsi"/>
          <w:sz w:val="24"/>
        </w:rPr>
        <w:t>Prepare for Visualization:</w:t>
      </w:r>
    </w:p>
    <w:p w14:paraId="413D3F0B" w14:textId="77777777" w:rsidR="000071EF" w:rsidRPr="000071EF" w:rsidRDefault="000071EF" w:rsidP="00320F5C">
      <w:pPr>
        <w:pStyle w:val="SourceCode"/>
        <w:numPr>
          <w:ilvl w:val="1"/>
          <w:numId w:val="16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Assign titles such as "Original", "Half", "Bigger", and "Interpolation Nearest".</w:t>
      </w:r>
    </w:p>
    <w:p w14:paraId="65A85C2A" w14:textId="77777777" w:rsidR="000071EF" w:rsidRPr="000071EF" w:rsidRDefault="000071EF" w:rsidP="00320F5C">
      <w:pPr>
        <w:pStyle w:val="SourceCode"/>
        <w:numPr>
          <w:ilvl w:val="1"/>
          <w:numId w:val="16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Add resized images to a list.</w:t>
      </w:r>
    </w:p>
    <w:p w14:paraId="06E4A8EE" w14:textId="4A78A9B1" w:rsidR="000071EF" w:rsidRPr="000071EF" w:rsidRDefault="000071EF" w:rsidP="00320F5C">
      <w:pPr>
        <w:pStyle w:val="SourceCode"/>
        <w:numPr>
          <w:ilvl w:val="0"/>
          <w:numId w:val="16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Show Resized Outputs:</w:t>
      </w:r>
    </w:p>
    <w:p w14:paraId="0D3154A2" w14:textId="77777777" w:rsidR="000071EF" w:rsidRPr="000071EF" w:rsidRDefault="000071EF" w:rsidP="00320F5C">
      <w:pPr>
        <w:pStyle w:val="SourceCode"/>
        <w:numPr>
          <w:ilvl w:val="1"/>
          <w:numId w:val="16"/>
        </w:numPr>
        <w:rPr>
          <w:rStyle w:val="NormalTok"/>
          <w:rFonts w:asciiTheme="minorHAnsi" w:hAnsiTheme="minorHAnsi"/>
          <w:sz w:val="24"/>
        </w:rPr>
      </w:pPr>
      <w:r w:rsidRPr="000071EF">
        <w:rPr>
          <w:rStyle w:val="NormalTok"/>
          <w:rFonts w:asciiTheme="minorHAnsi" w:hAnsiTheme="minorHAnsi"/>
          <w:sz w:val="24"/>
        </w:rPr>
        <w:t>Display the original and resized images in a grid layout using matplotlib or cv2.imshow().</w:t>
      </w:r>
    </w:p>
    <w:p w14:paraId="437993A9" w14:textId="17188E7D" w:rsidR="000071EF" w:rsidRPr="000071EF" w:rsidRDefault="00320F5C" w:rsidP="00320F5C">
      <w:pPr>
        <w:pStyle w:val="Heading1"/>
      </w:pPr>
      <w:r>
        <w:lastRenderedPageBreak/>
        <w:t>Code</w:t>
      </w:r>
    </w:p>
    <w:p w14:paraId="7C467541" w14:textId="388EE9CD" w:rsidR="00E40692" w:rsidRPr="000071EF" w:rsidRDefault="00CD2D12">
      <w:pPr>
        <w:pStyle w:val="SourceCode"/>
        <w:rPr>
          <w:rStyle w:val="NormalTok"/>
        </w:rPr>
      </w:pPr>
      <w:r w:rsidRPr="000071EF">
        <w:rPr>
          <w:rStyle w:val="NormalTok"/>
        </w:rPr>
        <w:t>import</w:t>
      </w:r>
      <w:r>
        <w:rPr>
          <w:rStyle w:val="NormalTok"/>
        </w:rPr>
        <w:t xml:space="preserve"> cv2</w:t>
      </w:r>
      <w:r w:rsidRPr="000071EF">
        <w:rPr>
          <w:rStyle w:val="NormalTok"/>
        </w:rPr>
        <w:br/>
      </w:r>
      <w:r w:rsidRPr="000071EF">
        <w:rPr>
          <w:rStyle w:val="NormalTok"/>
        </w:rPr>
        <w:t>import</w:t>
      </w:r>
      <w:r>
        <w:rPr>
          <w:rStyle w:val="NormalTok"/>
        </w:rPr>
        <w:t xml:space="preserve"> numpy </w:t>
      </w:r>
      <w:r w:rsidRPr="000071EF">
        <w:rPr>
          <w:rStyle w:val="NormalTok"/>
        </w:rPr>
        <w:t>as</w:t>
      </w:r>
      <w:r>
        <w:rPr>
          <w:rStyle w:val="NormalTok"/>
        </w:rPr>
        <w:t xml:space="preserve"> np</w:t>
      </w:r>
      <w:r w:rsidRPr="000071EF">
        <w:rPr>
          <w:rStyle w:val="NormalTok"/>
        </w:rPr>
        <w:br/>
      </w:r>
      <w:r w:rsidRPr="000071EF">
        <w:rPr>
          <w:rStyle w:val="NormalTok"/>
        </w:rPr>
        <w:t>import</w:t>
      </w:r>
      <w:r>
        <w:rPr>
          <w:rStyle w:val="NormalTok"/>
        </w:rPr>
        <w:t xml:space="preserve"> matplotlib.pyplot </w:t>
      </w:r>
      <w:r w:rsidRPr="000071EF">
        <w:rPr>
          <w:rStyle w:val="NormalTok"/>
        </w:rPr>
        <w:t>as</w:t>
      </w:r>
      <w:r>
        <w:rPr>
          <w:rStyle w:val="NormalTok"/>
        </w:rPr>
        <w:t xml:space="preserve"> plt</w:t>
      </w:r>
      <w:r w:rsidRPr="000071EF">
        <w:rPr>
          <w:rStyle w:val="NormalTok"/>
        </w:rPr>
        <w:br/>
      </w:r>
      <w:r w:rsidRPr="000071EF">
        <w:rPr>
          <w:rStyle w:val="NormalTok"/>
        </w:rPr>
        <w:t>import</w:t>
      </w:r>
      <w:r>
        <w:rPr>
          <w:rStyle w:val="NormalTok"/>
        </w:rPr>
        <w:t xml:space="preserve"> seaborn </w:t>
      </w:r>
      <w:r w:rsidRPr="000071EF">
        <w:rPr>
          <w:rStyle w:val="NormalTok"/>
        </w:rPr>
        <w:t>as</w:t>
      </w:r>
      <w:r>
        <w:rPr>
          <w:rStyle w:val="NormalTok"/>
        </w:rPr>
        <w:t xml:space="preserve"> sns</w:t>
      </w:r>
    </w:p>
    <w:p w14:paraId="360D4988" w14:textId="77777777" w:rsidR="00E40692" w:rsidRDefault="00CD2D12">
      <w:pPr>
        <w:pStyle w:val="SourceCode"/>
      </w:pPr>
      <w:r w:rsidRPr="000071EF">
        <w:rPr>
          <w:rStyle w:val="NormalTok"/>
        </w:rPr>
        <w:t>print</w:t>
      </w:r>
      <w:r>
        <w:rPr>
          <w:rStyle w:val="NormalTok"/>
        </w:rPr>
        <w:t>(cv2.__version__)</w:t>
      </w:r>
    </w:p>
    <w:p w14:paraId="36CAB741" w14:textId="77777777" w:rsidR="00E40692" w:rsidRDefault="00CD2D12">
      <w:pPr>
        <w:pStyle w:val="SourceCode"/>
      </w:pPr>
      <w:r>
        <w:rPr>
          <w:rStyle w:val="VerbatimChar"/>
        </w:rPr>
        <w:t>4.9.0</w:t>
      </w:r>
    </w:p>
    <w:p w14:paraId="19E51215" w14:textId="77777777" w:rsidR="00E40692" w:rsidRDefault="00CD2D12">
      <w:pPr>
        <w:pStyle w:val="SourceCode"/>
      </w:pPr>
      <w:r>
        <w:rPr>
          <w:rStyle w:val="NormalTok"/>
        </w:rPr>
        <w:t>img</w:t>
      </w:r>
      <w:r>
        <w:rPr>
          <w:rStyle w:val="OperatorTok"/>
        </w:rPr>
        <w:t>=</w:t>
      </w:r>
      <w:r>
        <w:rPr>
          <w:rStyle w:val="NormalTok"/>
        </w:rPr>
        <w:t>cv2.imread(</w:t>
      </w:r>
      <w:r>
        <w:rPr>
          <w:rStyle w:val="StringTok"/>
        </w:rPr>
        <w:t>"desktop-1920x1080.jpg"</w:t>
      </w:r>
      <w:r>
        <w:rPr>
          <w:rStyle w:val="NormalTok"/>
        </w:rPr>
        <w:t>,cv2.IMREAD_COLOR)</w:t>
      </w:r>
    </w:p>
    <w:p w14:paraId="03F35E77" w14:textId="77777777" w:rsidR="00E40692" w:rsidRDefault="00CD2D1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img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mage not loaded properly.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mage loaded successfully."</w:t>
      </w:r>
      <w:r>
        <w:rPr>
          <w:rStyle w:val="NormalTok"/>
        </w:rPr>
        <w:t>)</w:t>
      </w:r>
    </w:p>
    <w:p w14:paraId="2A7B9C80" w14:textId="77777777" w:rsidR="00E40692" w:rsidRDefault="00CD2D12">
      <w:pPr>
        <w:pStyle w:val="SourceCode"/>
      </w:pPr>
      <w:r>
        <w:rPr>
          <w:rStyle w:val="VerbatimChar"/>
        </w:rPr>
        <w:t>Image loaded successfully.</w:t>
      </w:r>
    </w:p>
    <w:p w14:paraId="632FA6DA" w14:textId="77777777" w:rsidR="00E40692" w:rsidRDefault="00CD2D12">
      <w:pPr>
        <w:pStyle w:val="SourceCode"/>
      </w:pPr>
      <w:r>
        <w:rPr>
          <w:rStyle w:val="NormalTok"/>
        </w:rPr>
        <w:t>cv2.startWindowThread(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image"</w:t>
      </w:r>
      <w:r>
        <w:rPr>
          <w:rStyle w:val="NormalTok"/>
        </w:rPr>
        <w:t>,img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</w:p>
    <w:p w14:paraId="3620D68F" w14:textId="77777777" w:rsidR="00E40692" w:rsidRDefault="00CD2D12">
      <w:pPr>
        <w:pStyle w:val="Heading1"/>
      </w:pPr>
      <w:bookmarkStart w:id="0" w:name="loading-image"/>
      <w:r>
        <w:t>Loading Ima</w:t>
      </w:r>
      <w:r>
        <w:t>ge</w:t>
      </w:r>
    </w:p>
    <w:bookmarkEnd w:id="0"/>
    <w:p w14:paraId="24D3EBDD" w14:textId="77777777" w:rsidR="00E40692" w:rsidRDefault="00CD2D12">
      <w:pPr>
        <w:pStyle w:val="SourceCode"/>
      </w:pPr>
      <w:r>
        <w:rPr>
          <w:rStyle w:val="NormalTok"/>
        </w:rPr>
        <w:t xml:space="preserve">lena1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lena.jpeg"</w:t>
      </w:r>
      <w:r>
        <w:rPr>
          <w:rStyle w:val="NormalTok"/>
        </w:rPr>
        <w:t>,cv2.IMREAD_COLOR)</w:t>
      </w:r>
      <w:r>
        <w:br/>
      </w:r>
      <w:r>
        <w:rPr>
          <w:rStyle w:val="NormalTok"/>
        </w:rPr>
        <w:t xml:space="preserve">lena2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lena.jpeg"</w:t>
      </w:r>
      <w:r>
        <w:rPr>
          <w:rStyle w:val="NormalTok"/>
        </w:rPr>
        <w:t>,cv2.IMREAD_GRAYSCA</w:t>
      </w:r>
      <w:r>
        <w:rPr>
          <w:rStyle w:val="NormalTok"/>
        </w:rPr>
        <w:t>LE)</w:t>
      </w:r>
    </w:p>
    <w:p w14:paraId="710C54CC" w14:textId="77777777" w:rsidR="00E40692" w:rsidRDefault="00CD2D12">
      <w:pPr>
        <w:pStyle w:val="SourceCode"/>
      </w:pPr>
      <w:r>
        <w:rPr>
          <w:rStyle w:val="NormalTok"/>
        </w:rPr>
        <w:t>cv2.startWindowThread(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Lena Colored"</w:t>
      </w:r>
      <w:r>
        <w:rPr>
          <w:rStyle w:val="NormalTok"/>
        </w:rPr>
        <w:t>,lena1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</w:p>
    <w:p w14:paraId="011E1C4F" w14:textId="77777777" w:rsidR="00E40692" w:rsidRDefault="00CD2D12">
      <w:pPr>
        <w:pStyle w:val="SourceCode"/>
      </w:pPr>
      <w:r>
        <w:rPr>
          <w:rStyle w:val="NormalTok"/>
        </w:rPr>
        <w:t>plt.imshow(lena1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B30C276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0CE37F8A" wp14:editId="2A38EFAF">
            <wp:extent cx="32385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dce4eced627dbd2c639757fd01d98edeff0df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05" cy="320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118D0" w14:textId="77777777" w:rsidR="00E40692" w:rsidRDefault="00CD2D12">
      <w:pPr>
        <w:pStyle w:val="SourceCode"/>
      </w:pPr>
      <w:r>
        <w:rPr>
          <w:rStyle w:val="NormalTok"/>
        </w:rPr>
        <w:t>cv2.startWindowThread(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Lena Grayscale"</w:t>
      </w:r>
      <w:r>
        <w:rPr>
          <w:rStyle w:val="NormalTok"/>
        </w:rPr>
        <w:t>,lena2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  <w:r>
        <w:br/>
      </w:r>
      <w:r>
        <w:rPr>
          <w:rStyle w:val="NormalTok"/>
        </w:rPr>
        <w:t>plt.imshow(lena2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741B0CF" w14:textId="77777777" w:rsidR="00E40692" w:rsidRDefault="00CD2D12">
      <w:pPr>
        <w:pStyle w:val="FirstParagraph"/>
      </w:pPr>
      <w:r>
        <w:rPr>
          <w:noProof/>
        </w:rPr>
        <w:drawing>
          <wp:inline distT="0" distB="0" distL="0" distR="0" wp14:anchorId="401D3A0F" wp14:editId="3C4922F9">
            <wp:extent cx="3592945" cy="359294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e01eba3869b1adee7f23346ac53414815783a5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8FFD1" w14:textId="77777777" w:rsidR="00E40692" w:rsidRDefault="00CD2D12">
      <w:pPr>
        <w:pStyle w:val="SourceCode"/>
      </w:pPr>
      <w:r>
        <w:rPr>
          <w:rStyle w:val="NormalTok"/>
        </w:rPr>
        <w:lastRenderedPageBreak/>
        <w:t xml:space="preserve">lenaRGB </w:t>
      </w:r>
      <w:r>
        <w:rPr>
          <w:rStyle w:val="OperatorTok"/>
        </w:rPr>
        <w:t>=</w:t>
      </w:r>
      <w:r>
        <w:rPr>
          <w:rStyle w:val="NormalTok"/>
        </w:rPr>
        <w:t xml:space="preserve"> cv2.cvtColor(lena1,cv2.COLOR_BGR2RGB)</w:t>
      </w:r>
      <w:r>
        <w:br/>
      </w:r>
      <w:r>
        <w:rPr>
          <w:rStyle w:val="NormalTok"/>
        </w:rPr>
        <w:t>plt.imshow(lenaRGB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5EAD043" w14:textId="77777777" w:rsidR="00E40692" w:rsidRDefault="00CD2D12">
      <w:pPr>
        <w:pStyle w:val="FirstParagraph"/>
      </w:pPr>
      <w:r>
        <w:rPr>
          <w:noProof/>
        </w:rPr>
        <w:drawing>
          <wp:inline distT="0" distB="0" distL="0" distR="0" wp14:anchorId="5CCF75E9" wp14:editId="5B779CDF">
            <wp:extent cx="2647950" cy="25241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bdc9be946e6441bcc022e3ed61db137effbe4ef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039" cy="252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4844A" w14:textId="77777777" w:rsidR="00E40692" w:rsidRDefault="00CD2D12">
      <w:pPr>
        <w:pStyle w:val="SourceCode"/>
      </w:pPr>
      <w:r>
        <w:rPr>
          <w:rStyle w:val="NormalTok"/>
        </w:rPr>
        <w:t xml:space="preserve">eren1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ren.jpg"</w:t>
      </w:r>
      <w:r>
        <w:rPr>
          <w:rStyle w:val="NormalTok"/>
        </w:rPr>
        <w:t>,cv2.IMREAD_COLOR)</w:t>
      </w:r>
      <w:r>
        <w:br/>
      </w:r>
      <w:r>
        <w:rPr>
          <w:rStyle w:val="NormalTok"/>
        </w:rPr>
        <w:t xml:space="preserve">eren2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ren.jpg"</w:t>
      </w:r>
      <w:r>
        <w:rPr>
          <w:rStyle w:val="NormalTok"/>
        </w:rPr>
        <w:t>,cv2.IMREAD</w:t>
      </w:r>
      <w:r>
        <w:rPr>
          <w:rStyle w:val="NormalTok"/>
        </w:rPr>
        <w:t>_GRAYSCALE)</w:t>
      </w:r>
    </w:p>
    <w:p w14:paraId="7B93DEB9" w14:textId="77777777" w:rsidR="00E40692" w:rsidRDefault="00CD2D12">
      <w:pPr>
        <w:pStyle w:val="SourceCode"/>
      </w:pPr>
      <w:r>
        <w:rPr>
          <w:rStyle w:val="NormalTok"/>
        </w:rPr>
        <w:t xml:space="preserve">erenRGB </w:t>
      </w:r>
      <w:r>
        <w:rPr>
          <w:rStyle w:val="OperatorTok"/>
        </w:rPr>
        <w:t>=</w:t>
      </w:r>
      <w:r>
        <w:rPr>
          <w:rStyle w:val="NormalTok"/>
        </w:rPr>
        <w:t xml:space="preserve"> cv2.cvtColor(eren1,cv2.COLOR_BGR2RGB)</w:t>
      </w:r>
      <w:r>
        <w:br/>
      </w:r>
      <w:r>
        <w:rPr>
          <w:rStyle w:val="NormalTok"/>
        </w:rPr>
        <w:t>plt.imshow(erenRGB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2D46939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65541D89" wp14:editId="66FE0A27">
            <wp:extent cx="2096654" cy="359294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df9dd63cabe5cd72adc9b05be8c0be41e0b952d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654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5A006" w14:textId="77777777" w:rsidR="00E40692" w:rsidRDefault="00CD2D12">
      <w:pPr>
        <w:pStyle w:val="SourceCode"/>
      </w:pPr>
      <w:r>
        <w:rPr>
          <w:rStyle w:val="NormalTok"/>
        </w:rPr>
        <w:t>cv2.startWindowThread(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Eren Colored"</w:t>
      </w:r>
      <w:r>
        <w:rPr>
          <w:rStyle w:val="NormalTok"/>
        </w:rPr>
        <w:t>,eren1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  <w:r>
        <w:br/>
      </w:r>
      <w:r>
        <w:rPr>
          <w:rStyle w:val="NormalTok"/>
        </w:rPr>
        <w:t>plt.imshow(eren1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368EACE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3AD85DE6" wp14:editId="19971154">
            <wp:extent cx="2096654" cy="359294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62252e61fd4af7c6876b8fab87ef249e0a528a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654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4DEDE" w14:textId="77777777" w:rsidR="00E40692" w:rsidRDefault="00CD2D12">
      <w:pPr>
        <w:pStyle w:val="SourceCode"/>
      </w:pPr>
      <w:r>
        <w:rPr>
          <w:rStyle w:val="NormalTok"/>
        </w:rPr>
        <w:t>cv2.startWindowThread(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Eren Grayscale"</w:t>
      </w:r>
      <w:r>
        <w:rPr>
          <w:rStyle w:val="NormalTok"/>
        </w:rPr>
        <w:t>,eren2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  <w:r>
        <w:br/>
      </w:r>
      <w:r>
        <w:rPr>
          <w:rStyle w:val="NormalTok"/>
        </w:rPr>
        <w:t>plt.imshow(eren2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4E6B235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53809603" wp14:editId="0707CA68">
            <wp:extent cx="2096654" cy="359294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67bdf287f195c4c40e97386078aa4be1bd3852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654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F60A3" w14:textId="77777777" w:rsidR="00E40692" w:rsidRDefault="00CD2D12">
      <w:pPr>
        <w:pStyle w:val="Heading1"/>
      </w:pPr>
      <w:bookmarkStart w:id="1" w:name="rgb-to-gray-inbuilt"/>
      <w:r>
        <w:t>RGB to GRAY (inbuilt)</w:t>
      </w:r>
    </w:p>
    <w:bookmarkEnd w:id="1"/>
    <w:p w14:paraId="1D3B2EB3" w14:textId="77777777" w:rsidR="00E40692" w:rsidRDefault="00CD2D12">
      <w:pPr>
        <w:pStyle w:val="SourceCode"/>
      </w:pPr>
      <w:r>
        <w:rPr>
          <w:rStyle w:val="NormalTok"/>
        </w:rPr>
        <w:t xml:space="preserve">lenaGray </w:t>
      </w:r>
      <w:r>
        <w:rPr>
          <w:rStyle w:val="OperatorTok"/>
        </w:rPr>
        <w:t>=</w:t>
      </w:r>
      <w:r>
        <w:rPr>
          <w:rStyle w:val="NormalTok"/>
        </w:rPr>
        <w:t xml:space="preserve"> cv2.cvtColor(lenaRGB,cv2.COLOR_RGB2GRAY)</w:t>
      </w:r>
      <w:r>
        <w:br/>
      </w:r>
      <w:r>
        <w:rPr>
          <w:rStyle w:val="NormalTok"/>
        </w:rPr>
        <w:t>plt.imshow(lenaGray,cma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27B4892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50ECBF0A" wp14:editId="2569B282">
            <wp:extent cx="3592945" cy="359294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320295434454583cd214d63e5382c0ff09d9a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BBDB7" w14:textId="77777777" w:rsidR="00E40692" w:rsidRDefault="00CD2D12">
      <w:pPr>
        <w:pStyle w:val="SourceCode"/>
      </w:pPr>
      <w:r>
        <w:rPr>
          <w:rStyle w:val="NormalTok"/>
        </w:rPr>
        <w:t xml:space="preserve">ErenGRAY </w:t>
      </w:r>
      <w:r>
        <w:rPr>
          <w:rStyle w:val="OperatorTok"/>
        </w:rPr>
        <w:t>=</w:t>
      </w:r>
      <w:r>
        <w:rPr>
          <w:rStyle w:val="NormalTok"/>
        </w:rPr>
        <w:t xml:space="preserve"> cv2.cvtColor( erenRGB, cv2.COLOR_RGB2GRAY)</w:t>
      </w:r>
      <w:r>
        <w:br/>
      </w:r>
      <w:r>
        <w:rPr>
          <w:rStyle w:val="NormalTok"/>
        </w:rPr>
        <w:t>plt.imshow(ErenGRAY,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7C9E38F" w14:textId="77777777" w:rsidR="00E40692" w:rsidRDefault="00CD2D12">
      <w:pPr>
        <w:pStyle w:val="FirstParagraph"/>
      </w:pPr>
      <w:r>
        <w:rPr>
          <w:noProof/>
        </w:rPr>
        <w:drawing>
          <wp:inline distT="0" distB="0" distL="0" distR="0" wp14:anchorId="62F1F0D4" wp14:editId="76B0D96B">
            <wp:extent cx="2096654" cy="359294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2afe2f1085550b70f59213f0b01ab4b1e6c82eb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654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BB9C5" w14:textId="77777777" w:rsidR="00E40692" w:rsidRDefault="00CD2D12">
      <w:pPr>
        <w:pStyle w:val="Heading1"/>
      </w:pPr>
      <w:bookmarkStart w:id="2" w:name="rgb-to-gray-manual"/>
      <w:r>
        <w:lastRenderedPageBreak/>
        <w:t>RGB TO GRAY (MANUAL)</w:t>
      </w:r>
    </w:p>
    <w:bookmarkEnd w:id="2"/>
    <w:p w14:paraId="538285B8" w14:textId="77777777" w:rsidR="00E40692" w:rsidRDefault="00CD2D12">
      <w:pPr>
        <w:pStyle w:val="SourceCode"/>
      </w:pPr>
      <w:r>
        <w:rPr>
          <w:rStyle w:val="NormalTok"/>
        </w:rPr>
        <w:t xml:space="preserve">(row, col) </w:t>
      </w:r>
      <w:r>
        <w:rPr>
          <w:rStyle w:val="OperatorTok"/>
        </w:rPr>
        <w:t>=</w:t>
      </w:r>
      <w:r>
        <w:rPr>
          <w:rStyle w:val="NormalTok"/>
        </w:rPr>
        <w:t xml:space="preserve"> lena1.shape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5150C4CD" w14:textId="7C8FE91B" w:rsidR="00E40692" w:rsidRDefault="00CD2D12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row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col):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lena1[i, 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lena1[i, j]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br/>
      </w:r>
      <w:r>
        <w:rPr>
          <w:rStyle w:val="NormalTok"/>
        </w:rPr>
        <w:t>cv2.startWindowThread(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'Grayscale Image'</w:t>
      </w:r>
      <w:r>
        <w:rPr>
          <w:rStyle w:val="NormalTok"/>
        </w:rPr>
        <w:t>, lena1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</w:p>
    <w:p w14:paraId="229AC7F6" w14:textId="77777777" w:rsidR="00E40692" w:rsidRDefault="00CD2D12">
      <w:pPr>
        <w:pStyle w:val="Heading1"/>
      </w:pPr>
      <w:bookmarkStart w:id="3" w:name="image-resizing"/>
      <w:r>
        <w:t>IMAGE RESIZING</w:t>
      </w:r>
    </w:p>
    <w:bookmarkEnd w:id="3"/>
    <w:p w14:paraId="26F5F9E4" w14:textId="77777777" w:rsidR="00E40692" w:rsidRDefault="00CD2D12">
      <w:pPr>
        <w:pStyle w:val="SourceCode"/>
      </w:pP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lena.jpeg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alf </w:t>
      </w:r>
      <w:r>
        <w:rPr>
          <w:rStyle w:val="OperatorTok"/>
        </w:rPr>
        <w:t>=</w:t>
      </w:r>
      <w:r>
        <w:rPr>
          <w:rStyle w:val="NormalTok"/>
        </w:rPr>
        <w:t xml:space="preserve"> cv2.resize(image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f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f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g</w:t>
      </w:r>
      <w:r>
        <w:rPr>
          <w:rStyle w:val="NormalTok"/>
        </w:rPr>
        <w:t xml:space="preserve">ger </w:t>
      </w:r>
      <w:r>
        <w:rPr>
          <w:rStyle w:val="OperatorTok"/>
        </w:rPr>
        <w:t>=</w:t>
      </w:r>
      <w:r>
        <w:rPr>
          <w:rStyle w:val="NormalTok"/>
        </w:rPr>
        <w:t xml:space="preserve"> cv2.resize(image, (</w:t>
      </w:r>
      <w:r>
        <w:rPr>
          <w:rStyle w:val="DecValTok"/>
        </w:rPr>
        <w:t>1050</w:t>
      </w:r>
      <w:r>
        <w:rPr>
          <w:rStyle w:val="NormalTok"/>
        </w:rPr>
        <w:t xml:space="preserve">, </w:t>
      </w:r>
      <w:r>
        <w:rPr>
          <w:rStyle w:val="DecValTok"/>
        </w:rPr>
        <w:t>16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tretch_near </w:t>
      </w:r>
      <w:r>
        <w:rPr>
          <w:rStyle w:val="OperatorTok"/>
        </w:rPr>
        <w:t>=</w:t>
      </w:r>
      <w:r>
        <w:rPr>
          <w:rStyle w:val="NormalTok"/>
        </w:rPr>
        <w:t xml:space="preserve"> cv2.resize(image, (</w:t>
      </w:r>
      <w:r>
        <w:rPr>
          <w:rStyle w:val="DecValTok"/>
        </w:rPr>
        <w:t>780</w:t>
      </w:r>
      <w:r>
        <w:rPr>
          <w:rStyle w:val="NormalTok"/>
        </w:rPr>
        <w:t xml:space="preserve">, </w:t>
      </w:r>
      <w:r>
        <w:rPr>
          <w:rStyle w:val="DecValTok"/>
        </w:rPr>
        <w:t>5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interpolation </w:t>
      </w:r>
      <w:r>
        <w:rPr>
          <w:rStyle w:val="OperatorTok"/>
        </w:rPr>
        <w:t>=</w:t>
      </w:r>
      <w:r>
        <w:rPr>
          <w:rStyle w:val="NormalTok"/>
        </w:rPr>
        <w:t xml:space="preserve"> cv2.INTER_LINEAR)</w:t>
      </w:r>
      <w:r>
        <w:br/>
      </w:r>
      <w:r>
        <w:br/>
      </w:r>
      <w:r>
        <w:br/>
      </w:r>
      <w:r>
        <w:rPr>
          <w:rStyle w:val="NormalTok"/>
        </w:rPr>
        <w:t xml:space="preserve">Titles 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Original"</w:t>
      </w:r>
      <w:r>
        <w:rPr>
          <w:rStyle w:val="NormalTok"/>
        </w:rPr>
        <w:t xml:space="preserve">, </w:t>
      </w:r>
      <w:r>
        <w:rPr>
          <w:rStyle w:val="StringTok"/>
        </w:rPr>
        <w:t>"Half"</w:t>
      </w:r>
      <w:r>
        <w:rPr>
          <w:rStyle w:val="NormalTok"/>
        </w:rPr>
        <w:t xml:space="preserve">, </w:t>
      </w:r>
      <w:r>
        <w:rPr>
          <w:rStyle w:val="StringTok"/>
        </w:rPr>
        <w:t>"Bigger"</w:t>
      </w:r>
      <w:r>
        <w:rPr>
          <w:rStyle w:val="NormalTok"/>
        </w:rPr>
        <w:t xml:space="preserve">, </w:t>
      </w:r>
      <w:r>
        <w:rPr>
          <w:rStyle w:val="StringTok"/>
        </w:rPr>
        <w:t>"Interpolation Nearest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>=</w:t>
      </w:r>
      <w:r>
        <w:rPr>
          <w:rStyle w:val="NormalTok"/>
        </w:rPr>
        <w:t>[image, half, bigger, stretch_near]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count):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Titles[i])</w:t>
      </w:r>
      <w:r>
        <w:br/>
      </w:r>
      <w:r>
        <w:rPr>
          <w:rStyle w:val="NormalTok"/>
        </w:rPr>
        <w:t xml:space="preserve">    plt.imshow(images[i]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5806B48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7991C6FE" wp14:editId="688BF87B">
            <wp:extent cx="4498109" cy="379614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880ec0a7599339073bf033b1e0ac45e8b6190fb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109" cy="379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07F9F" w14:textId="77777777" w:rsidR="00E40692" w:rsidRDefault="00CD2D12">
      <w:pPr>
        <w:pStyle w:val="SourceCode"/>
      </w:pPr>
      <w:r>
        <w:rPr>
          <w:rStyle w:val="NormalTok"/>
        </w:rPr>
        <w:t xml:space="preserve">fre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ren.jpg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reeRGB </w:t>
      </w:r>
      <w:r>
        <w:rPr>
          <w:rStyle w:val="OperatorTok"/>
        </w:rPr>
        <w:t>=</w:t>
      </w:r>
      <w:r>
        <w:rPr>
          <w:rStyle w:val="NormalTok"/>
        </w:rPr>
        <w:t xml:space="preserve"> cv2.cvtColor(free, cv2.COLOR_BG</w:t>
      </w:r>
      <w:r>
        <w:rPr>
          <w:rStyle w:val="NormalTok"/>
        </w:rPr>
        <w:t>R2RGB)</w:t>
      </w:r>
      <w:r>
        <w:br/>
      </w:r>
      <w:r>
        <w:rPr>
          <w:rStyle w:val="NormalTok"/>
        </w:rPr>
        <w:t xml:space="preserve">Half </w:t>
      </w:r>
      <w:r>
        <w:rPr>
          <w:rStyle w:val="OperatorTok"/>
        </w:rPr>
        <w:t>=</w:t>
      </w:r>
      <w:r>
        <w:rPr>
          <w:rStyle w:val="NormalTok"/>
        </w:rPr>
        <w:t xml:space="preserve"> cv2.resize(freeRGB,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 fx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, fy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gger </w:t>
      </w:r>
      <w:r>
        <w:rPr>
          <w:rStyle w:val="OperatorTok"/>
        </w:rPr>
        <w:t>=</w:t>
      </w:r>
      <w:r>
        <w:rPr>
          <w:rStyle w:val="NormalTok"/>
        </w:rPr>
        <w:t xml:space="preserve"> cv2.resize(freeRGB, (</w:t>
      </w:r>
      <w:r>
        <w:rPr>
          <w:rStyle w:val="DecValTok"/>
        </w:rPr>
        <w:t>1080</w:t>
      </w:r>
      <w:r>
        <w:rPr>
          <w:rStyle w:val="NormalTok"/>
        </w:rPr>
        <w:t>,</w:t>
      </w:r>
      <w:r>
        <w:rPr>
          <w:rStyle w:val="DecValTok"/>
        </w:rPr>
        <w:t>7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tretch_long </w:t>
      </w:r>
      <w:r>
        <w:rPr>
          <w:rStyle w:val="OperatorTok"/>
        </w:rPr>
        <w:t>=</w:t>
      </w:r>
      <w:r>
        <w:rPr>
          <w:rStyle w:val="NormalTok"/>
        </w:rPr>
        <w:t xml:space="preserve"> cv2.resize(freeRGB, (</w:t>
      </w:r>
      <w:r>
        <w:rPr>
          <w:rStyle w:val="DecValTok"/>
        </w:rPr>
        <w:t>780</w:t>
      </w:r>
      <w:r>
        <w:rPr>
          <w:rStyle w:val="NormalTok"/>
        </w:rPr>
        <w:t>,</w:t>
      </w:r>
      <w:r>
        <w:rPr>
          <w:rStyle w:val="DecValTok"/>
        </w:rPr>
        <w:t>540</w:t>
      </w:r>
      <w:r>
        <w:rPr>
          <w:rStyle w:val="NormalTok"/>
        </w:rPr>
        <w:t xml:space="preserve">), interpolation </w:t>
      </w:r>
      <w:r>
        <w:rPr>
          <w:rStyle w:val="OperatorTok"/>
        </w:rPr>
        <w:t>=</w:t>
      </w:r>
      <w:r>
        <w:rPr>
          <w:rStyle w:val="NormalTok"/>
        </w:rPr>
        <w:t xml:space="preserve"> cv2.INTER_AREA)</w:t>
      </w:r>
    </w:p>
    <w:p w14:paraId="2A4CE821" w14:textId="77777777" w:rsidR="00E40692" w:rsidRDefault="00CD2D12">
      <w:pPr>
        <w:pStyle w:val="SourceCode"/>
      </w:pPr>
      <w:r>
        <w:rPr>
          <w:rStyle w:val="NormalTok"/>
        </w:rPr>
        <w:t xml:space="preserve">Titles 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Original"</w:t>
      </w:r>
      <w:r>
        <w:rPr>
          <w:rStyle w:val="NormalTok"/>
        </w:rPr>
        <w:t xml:space="preserve">, </w:t>
      </w:r>
      <w:r>
        <w:rPr>
          <w:rStyle w:val="StringTok"/>
        </w:rPr>
        <w:t>"Half"</w:t>
      </w:r>
      <w:r>
        <w:rPr>
          <w:rStyle w:val="NormalTok"/>
        </w:rPr>
        <w:t xml:space="preserve">, </w:t>
      </w:r>
      <w:r>
        <w:rPr>
          <w:rStyle w:val="StringTok"/>
        </w:rPr>
        <w:t>"Bigger"</w:t>
      </w:r>
      <w:r>
        <w:rPr>
          <w:rStyle w:val="NormalTok"/>
        </w:rPr>
        <w:t xml:space="preserve">, </w:t>
      </w:r>
      <w:r>
        <w:rPr>
          <w:rStyle w:val="StringTok"/>
        </w:rPr>
        <w:t>"Interpolation Largest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>=</w:t>
      </w:r>
      <w:r>
        <w:rPr>
          <w:rStyle w:val="NormalTok"/>
        </w:rPr>
        <w:t>[freeRGB, Half, Bigger, Stretch_long]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count):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Titles[i])</w:t>
      </w:r>
      <w:r>
        <w:br/>
      </w:r>
      <w:r>
        <w:rPr>
          <w:rStyle w:val="NormalTok"/>
        </w:rPr>
        <w:t xml:space="preserve">    plt.imshow(images[i]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3720D02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5CC86A69" wp14:editId="0FA73549">
            <wp:extent cx="4756727" cy="374072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c2051fd20402293d511c9fb84f42848cd99435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74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9E975" w14:textId="77777777" w:rsidR="00E40692" w:rsidRDefault="00CD2D12">
      <w:pPr>
        <w:pStyle w:val="Heading1"/>
      </w:pPr>
      <w:bookmarkStart w:id="4" w:name="histogram-equalization"/>
      <w:r>
        <w:t>Histogram Equalization</w:t>
      </w:r>
    </w:p>
    <w:bookmarkEnd w:id="4"/>
    <w:p w14:paraId="5F2DFE46" w14:textId="77777777" w:rsidR="00E40692" w:rsidRDefault="00CD2D12">
      <w:pPr>
        <w:pStyle w:val="SourceCode"/>
      </w:pPr>
      <w:r>
        <w:rPr>
          <w:rStyle w:val="NormalTok"/>
        </w:rPr>
        <w:t xml:space="preserve">lenaequ </w:t>
      </w:r>
      <w:r>
        <w:rPr>
          <w:rStyle w:val="OperatorTok"/>
        </w:rPr>
        <w:t>=</w:t>
      </w:r>
      <w:r>
        <w:rPr>
          <w:rStyle w:val="NormalTok"/>
        </w:rPr>
        <w:t xml:space="preserve"> cv2.e</w:t>
      </w:r>
      <w:r>
        <w:rPr>
          <w:rStyle w:val="NormalTok"/>
        </w:rPr>
        <w:t>qualizeHist(lenaGray)</w:t>
      </w:r>
      <w:r>
        <w:br/>
      </w:r>
      <w:r>
        <w:rPr>
          <w:rStyle w:val="NormalTok"/>
        </w:rPr>
        <w:t xml:space="preserve">lenares </w:t>
      </w:r>
      <w:r>
        <w:rPr>
          <w:rStyle w:val="OperatorTok"/>
        </w:rPr>
        <w:t>=</w:t>
      </w:r>
      <w:r>
        <w:rPr>
          <w:rStyle w:val="NormalTok"/>
        </w:rPr>
        <w:t xml:space="preserve"> np.hstack((lenaequ, lena2))</w:t>
      </w:r>
      <w:r>
        <w:br/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image"</w:t>
      </w:r>
      <w:r>
        <w:rPr>
          <w:rStyle w:val="NormalTok"/>
        </w:rPr>
        <w:t>,lenares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  <w:r>
        <w:br/>
      </w:r>
      <w:r>
        <w:rPr>
          <w:rStyle w:val="NormalTok"/>
        </w:rPr>
        <w:t xml:space="preserve">plt.imshow(lenares,cm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</w:p>
    <w:p w14:paraId="0280BC4B" w14:textId="77777777" w:rsidR="00E40692" w:rsidRDefault="00CD2D12">
      <w:pPr>
        <w:pStyle w:val="SourceCode"/>
      </w:pPr>
      <w:r>
        <w:rPr>
          <w:rStyle w:val="VerbatimChar"/>
        </w:rPr>
        <w:t>(-0.5, 449.5, 224.5, -0.5)</w:t>
      </w:r>
    </w:p>
    <w:p w14:paraId="1FC43C33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1CB3DDA8" wp14:editId="3B4B28FC">
            <wp:extent cx="4756727" cy="247534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49bec042cd9bdccfa4ddd0842c54c6cec807e7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247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637C9" w14:textId="77777777" w:rsidR="00E40692" w:rsidRDefault="00CD2D12">
      <w:pPr>
        <w:pStyle w:val="SourceCode"/>
      </w:pPr>
      <w:r>
        <w:rPr>
          <w:rStyle w:val="NormalTok"/>
        </w:rPr>
        <w:t>sns.histplot(lena2.flatten()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lena hist'</w:t>
      </w:r>
      <w:r>
        <w:rPr>
          <w:rStyle w:val="NormalTok"/>
        </w:rPr>
        <w:t>)</w:t>
      </w:r>
    </w:p>
    <w:p w14:paraId="0ED700E6" w14:textId="77777777" w:rsidR="00E40692" w:rsidRDefault="00CD2D12">
      <w:pPr>
        <w:pStyle w:val="SourceCode"/>
      </w:pPr>
      <w:r>
        <w:rPr>
          <w:rStyle w:val="VerbatimChar"/>
        </w:rPr>
        <w:t>Text(0.5, 1.0, 'lena hist')</w:t>
      </w:r>
    </w:p>
    <w:p w14:paraId="694A3A17" w14:textId="77777777" w:rsidR="00E40692" w:rsidRDefault="00CD2D12">
      <w:pPr>
        <w:pStyle w:val="FirstParagraph"/>
      </w:pPr>
      <w:r>
        <w:rPr>
          <w:noProof/>
        </w:rPr>
        <w:drawing>
          <wp:inline distT="0" distB="0" distL="0" distR="0" wp14:anchorId="4D7012CE" wp14:editId="5F8E38B5">
            <wp:extent cx="5334000" cy="400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deeae8e6cf9c770717a8eccf0aed3d1bda5543c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A36995" w14:textId="77777777" w:rsidR="00E40692" w:rsidRDefault="00CD2D12">
      <w:pPr>
        <w:pStyle w:val="SourceCode"/>
      </w:pPr>
      <w:r>
        <w:rPr>
          <w:rStyle w:val="NormalTok"/>
        </w:rPr>
        <w:t>sns.histplot(lenaequ.flatten()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lena hist( after equalization)'</w:t>
      </w:r>
      <w:r>
        <w:rPr>
          <w:rStyle w:val="NormalTok"/>
        </w:rPr>
        <w:t>)</w:t>
      </w:r>
    </w:p>
    <w:p w14:paraId="1B16622E" w14:textId="77777777" w:rsidR="00E40692" w:rsidRDefault="00CD2D12">
      <w:pPr>
        <w:pStyle w:val="SourceCode"/>
      </w:pPr>
      <w:r>
        <w:rPr>
          <w:rStyle w:val="VerbatimChar"/>
        </w:rPr>
        <w:t>Text(0.5, 1.0, 'lena hist( after equalization)')</w:t>
      </w:r>
    </w:p>
    <w:p w14:paraId="44C14B83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6E2269B8" wp14:editId="393E9C40">
            <wp:extent cx="5334000" cy="40005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f543fd1a1b524be2c75edabff5ef8030852fdbc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AC166" w14:textId="77777777" w:rsidR="00E40692" w:rsidRDefault="00CD2D12">
      <w:pPr>
        <w:pStyle w:val="SourceCode"/>
      </w:pPr>
      <w:r>
        <w:rPr>
          <w:rStyle w:val="NormalTok"/>
        </w:rPr>
        <w:t xml:space="preserve">erenequ </w:t>
      </w:r>
      <w:r>
        <w:rPr>
          <w:rStyle w:val="OperatorTok"/>
        </w:rPr>
        <w:t>=</w:t>
      </w:r>
      <w:r>
        <w:rPr>
          <w:rStyle w:val="NormalTok"/>
        </w:rPr>
        <w:t xml:space="preserve"> cv2.equalizeHist(ErenGRAY)</w:t>
      </w:r>
      <w:r>
        <w:br/>
      </w:r>
      <w:r>
        <w:rPr>
          <w:rStyle w:val="NormalTok"/>
        </w:rPr>
        <w:t xml:space="preserve">erenres </w:t>
      </w:r>
      <w:r>
        <w:rPr>
          <w:rStyle w:val="OperatorTok"/>
        </w:rPr>
        <w:t>=</w:t>
      </w:r>
      <w:r>
        <w:rPr>
          <w:rStyle w:val="NormalTok"/>
        </w:rPr>
        <w:t xml:space="preserve"> np.hstack((erenequ,ErenGRAY)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"Eren Histogram Equalised Images"</w:t>
      </w:r>
      <w:r>
        <w:rPr>
          <w:rStyle w:val="NormalTok"/>
        </w:rPr>
        <w:t>,erenres)</w:t>
      </w:r>
      <w:r>
        <w:br/>
      </w:r>
      <w:r>
        <w:rPr>
          <w:rStyle w:val="NormalTok"/>
        </w:rPr>
        <w:t>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destroyAllWindows()</w:t>
      </w:r>
      <w:r>
        <w:br/>
      </w:r>
      <w:r>
        <w:rPr>
          <w:rStyle w:val="NormalTok"/>
        </w:rPr>
        <w:t xml:space="preserve">plt.imshow(erenres,cm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</w:p>
    <w:p w14:paraId="6E5A339A" w14:textId="77777777" w:rsidR="00E40692" w:rsidRDefault="00CD2D12">
      <w:pPr>
        <w:pStyle w:val="SourceCode"/>
      </w:pPr>
      <w:r>
        <w:rPr>
          <w:rStyle w:val="VerbatimChar"/>
        </w:rPr>
        <w:t>(-0.5, 1471.5, 1307.5, -0.5)</w:t>
      </w:r>
    </w:p>
    <w:p w14:paraId="157A9B13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31FD0603" wp14:editId="52DC74DC">
            <wp:extent cx="4017818" cy="359294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def832efa4fc2a3572b9133db1f054fdaf9c6a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7818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BF2C2" w14:textId="77777777" w:rsidR="00E40692" w:rsidRDefault="00CD2D12">
      <w:pPr>
        <w:pStyle w:val="SourceCode"/>
      </w:pPr>
      <w:r>
        <w:rPr>
          <w:rStyle w:val="NormalTok"/>
        </w:rPr>
        <w:t>sns.histplot(eren2.flatten()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Eren hist'</w:t>
      </w:r>
      <w:r>
        <w:rPr>
          <w:rStyle w:val="NormalTok"/>
        </w:rPr>
        <w:t>)</w:t>
      </w:r>
    </w:p>
    <w:p w14:paraId="48BCC18F" w14:textId="77777777" w:rsidR="00E40692" w:rsidRDefault="00CD2D12">
      <w:pPr>
        <w:pStyle w:val="SourceCode"/>
      </w:pPr>
      <w:r>
        <w:rPr>
          <w:rStyle w:val="VerbatimChar"/>
        </w:rPr>
        <w:t>Text(0.5, 1.0, 'Eren hist')</w:t>
      </w:r>
    </w:p>
    <w:p w14:paraId="0C5A76ED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6E7BF89B" wp14:editId="24FD4699">
            <wp:extent cx="5334000" cy="3886582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0a37ffa278709bd1bc6f57c9d24e3619178384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10BC3" w14:textId="77777777" w:rsidR="00E40692" w:rsidRDefault="00CD2D12">
      <w:pPr>
        <w:pStyle w:val="SourceCode"/>
      </w:pPr>
      <w:r>
        <w:rPr>
          <w:rStyle w:val="NormalTok"/>
        </w:rPr>
        <w:t>sns.histplot(erenequ.flatten()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Eren hist( after equalization)'</w:t>
      </w:r>
      <w:r>
        <w:rPr>
          <w:rStyle w:val="NormalTok"/>
        </w:rPr>
        <w:t>)</w:t>
      </w:r>
    </w:p>
    <w:p w14:paraId="287CEB05" w14:textId="77777777" w:rsidR="00E40692" w:rsidRDefault="00CD2D12">
      <w:pPr>
        <w:pStyle w:val="SourceCode"/>
      </w:pPr>
      <w:r>
        <w:rPr>
          <w:rStyle w:val="VerbatimChar"/>
        </w:rPr>
        <w:t>Text(0.5, 1.0, 'Eren hist( after equalization)')</w:t>
      </w:r>
    </w:p>
    <w:p w14:paraId="5B50D49D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238A31D4" wp14:editId="07A6481E">
            <wp:extent cx="5334000" cy="388658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0680a713707990755c214840d317e3f7659013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974E9" w14:textId="77777777" w:rsidR="00E40692" w:rsidRDefault="00CD2D12">
      <w:pPr>
        <w:pStyle w:val="Heading1"/>
      </w:pPr>
      <w:bookmarkStart w:id="5" w:name="X88788daffabec4ee370d381f3489b2b67f14d1c"/>
      <w:r>
        <w:t>Histogram Equalisation without using inbuilt function</w:t>
      </w:r>
    </w:p>
    <w:bookmarkEnd w:id="5"/>
    <w:p w14:paraId="6B06DB5E" w14:textId="77777777" w:rsidR="00E40692" w:rsidRDefault="00CD2D1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histogram_equalization(image):</w:t>
      </w:r>
      <w:r>
        <w:br/>
      </w:r>
      <w:r>
        <w:rPr>
          <w:rStyle w:val="NormalTok"/>
        </w:rPr>
        <w:t xml:space="preserve">    rows, cols </w:t>
      </w:r>
      <w:r>
        <w:rPr>
          <w:rStyle w:val="OperatorTok"/>
        </w:rPr>
        <w:t>=</w:t>
      </w:r>
      <w:r>
        <w:rPr>
          <w:rStyle w:val="NormalTok"/>
        </w:rPr>
        <w:t xml:space="preserve"> image.shape</w:t>
      </w:r>
      <w:r>
        <w:br/>
      </w:r>
      <w:r>
        <w:rPr>
          <w:rStyle w:val="NormalTok"/>
        </w:rPr>
        <w:t xml:space="preserve">    histo</w:t>
      </w:r>
      <w:r>
        <w:rPr>
          <w:rStyle w:val="NormalTok"/>
        </w:rPr>
        <w:t xml:space="preserve">gram </w:t>
      </w:r>
      <w:r>
        <w:rPr>
          <w:rStyle w:val="OperatorTok"/>
        </w:rPr>
        <w:t>=</w:t>
      </w:r>
      <w:r>
        <w:rPr>
          <w:rStyle w:val="NormalTok"/>
        </w:rPr>
        <w:t xml:space="preserve"> np.zeros(</w:t>
      </w:r>
      <w:r>
        <w:rPr>
          <w:rStyle w:val="DecValTok"/>
        </w:rPr>
        <w:t>256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row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cols):</w:t>
      </w:r>
      <w:r>
        <w:br/>
      </w:r>
      <w:r>
        <w:rPr>
          <w:rStyle w:val="NormalTok"/>
        </w:rPr>
        <w:t xml:space="preserve">            histogram[image[i, j]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total_pixels </w:t>
      </w:r>
      <w:r>
        <w:rPr>
          <w:rStyle w:val="OperatorTok"/>
        </w:rPr>
        <w:t>=</w:t>
      </w:r>
      <w:r>
        <w:rPr>
          <w:rStyle w:val="NormalTok"/>
        </w:rPr>
        <w:t xml:space="preserve"> rows </w:t>
      </w:r>
      <w:r>
        <w:rPr>
          <w:rStyle w:val="OperatorTok"/>
        </w:rPr>
        <w:t>*</w:t>
      </w:r>
      <w:r>
        <w:rPr>
          <w:rStyle w:val="NormalTok"/>
        </w:rPr>
        <w:t xml:space="preserve"> cols</w:t>
      </w:r>
      <w:r>
        <w:br/>
      </w:r>
      <w:r>
        <w:rPr>
          <w:rStyle w:val="NormalTok"/>
        </w:rPr>
        <w:t xml:space="preserve">    normalized_histogram </w:t>
      </w:r>
      <w:r>
        <w:rPr>
          <w:rStyle w:val="OperatorTok"/>
        </w:rPr>
        <w:t>=</w:t>
      </w:r>
      <w:r>
        <w:rPr>
          <w:rStyle w:val="NormalTok"/>
        </w:rPr>
        <w:t xml:space="preserve"> histogram </w:t>
      </w:r>
      <w:r>
        <w:rPr>
          <w:rStyle w:val="OperatorTok"/>
        </w:rPr>
        <w:t>/</w:t>
      </w:r>
      <w:r>
        <w:rPr>
          <w:rStyle w:val="NormalTok"/>
        </w:rPr>
        <w:t xml:space="preserve"> total_pixels</w:t>
      </w:r>
      <w:r>
        <w:br/>
      </w:r>
      <w:r>
        <w:rPr>
          <w:rStyle w:val="NormalTok"/>
        </w:rPr>
        <w:t xml:space="preserve">    cdf </w:t>
      </w:r>
      <w:r>
        <w:rPr>
          <w:rStyle w:val="OperatorTok"/>
        </w:rPr>
        <w:t>=</w:t>
      </w:r>
      <w:r>
        <w:rPr>
          <w:rStyle w:val="NormalTok"/>
        </w:rPr>
        <w:t xml:space="preserve"> np.zeros(</w:t>
      </w:r>
      <w:r>
        <w:rPr>
          <w:rStyle w:val="DecValTok"/>
        </w:rPr>
        <w:t>256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df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ormalized_histogram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df[i] </w:t>
      </w:r>
      <w:r>
        <w:rPr>
          <w:rStyle w:val="OperatorTok"/>
        </w:rPr>
        <w:t>=</w:t>
      </w:r>
      <w:r>
        <w:rPr>
          <w:rStyle w:val="NormalTok"/>
        </w:rPr>
        <w:t xml:space="preserve"> cdf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normalized_histogram[i]</w:t>
      </w:r>
      <w:r>
        <w:br/>
      </w:r>
      <w:r>
        <w:rPr>
          <w:rStyle w:val="NormalTok"/>
        </w:rPr>
        <w:t xml:space="preserve">    cdf_scaled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round</w:t>
      </w:r>
      <w:r>
        <w:rPr>
          <w:rStyle w:val="NormalTok"/>
        </w:rPr>
        <w:t xml:space="preserve">(cdf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.astype(np.uint8)</w:t>
      </w:r>
      <w:r>
        <w:br/>
      </w:r>
      <w:r>
        <w:rPr>
          <w:rStyle w:val="NormalTok"/>
        </w:rPr>
        <w:t xml:space="preserve">    equalized_image </w:t>
      </w:r>
      <w:r>
        <w:rPr>
          <w:rStyle w:val="OperatorTok"/>
        </w:rPr>
        <w:t>=</w:t>
      </w:r>
      <w:r>
        <w:rPr>
          <w:rStyle w:val="NormalTok"/>
        </w:rPr>
        <w:t xml:space="preserve"> np.zeros_like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row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cols):</w:t>
      </w:r>
      <w:r>
        <w:br/>
      </w:r>
      <w:r>
        <w:rPr>
          <w:rStyle w:val="NormalTok"/>
        </w:rPr>
        <w:t xml:space="preserve">            equalized_image[i, j] </w:t>
      </w:r>
      <w:r>
        <w:rPr>
          <w:rStyle w:val="OperatorTok"/>
        </w:rPr>
        <w:t>=</w:t>
      </w:r>
      <w:r>
        <w:rPr>
          <w:rStyle w:val="NormalTok"/>
        </w:rPr>
        <w:t xml:space="preserve"> cdf_scaled[image[i, j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qualized_image, histogram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input_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eren.jpg"</w:t>
      </w:r>
      <w:r>
        <w:rPr>
          <w:rStyle w:val="NormalTok"/>
        </w:rPr>
        <w:t>, cv2.IMREAD_GRAYSCA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nput_imag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</w:t>
      </w:r>
      <w:r>
        <w:rPr>
          <w:rStyle w:val="BuiltInTok"/>
        </w:rPr>
        <w:t>rint</w:t>
      </w:r>
      <w:r>
        <w:rPr>
          <w:rStyle w:val="NormalTok"/>
        </w:rPr>
        <w:t>(</w:t>
      </w:r>
      <w:r>
        <w:rPr>
          <w:rStyle w:val="StringTok"/>
        </w:rPr>
        <w:t>"Error: Image not found!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exi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qualized_image, original_histogram </w:t>
      </w:r>
      <w:r>
        <w:rPr>
          <w:rStyle w:val="OperatorTok"/>
        </w:rPr>
        <w:t>=</w:t>
      </w:r>
      <w:r>
        <w:rPr>
          <w:rStyle w:val="NormalTok"/>
        </w:rPr>
        <w:t xml:space="preserve"> histogram_equalization(input_image)</w:t>
      </w:r>
      <w:r>
        <w:br/>
      </w:r>
      <w:r>
        <w:br/>
      </w:r>
      <w:r>
        <w:rPr>
          <w:rStyle w:val="NormalTok"/>
        </w:rPr>
        <w:t xml:space="preserve">    equalized_histogram </w:t>
      </w:r>
      <w:r>
        <w:rPr>
          <w:rStyle w:val="OperatorTok"/>
        </w:rPr>
        <w:t>=</w:t>
      </w:r>
      <w:r>
        <w:rPr>
          <w:rStyle w:val="NormalTok"/>
        </w:rPr>
        <w:t xml:space="preserve"> np.zeros(</w:t>
      </w:r>
      <w:r>
        <w:rPr>
          <w:rStyle w:val="DecValTok"/>
        </w:rPr>
        <w:t>256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KeywordTok"/>
        </w:rPr>
        <w:t>in</w:t>
      </w:r>
      <w:r>
        <w:rPr>
          <w:rStyle w:val="NormalTok"/>
        </w:rPr>
        <w:t xml:space="preserve"> equalized_image.ravel():</w:t>
      </w:r>
      <w:r>
        <w:br/>
      </w:r>
      <w:r>
        <w:rPr>
          <w:rStyle w:val="NormalTok"/>
        </w:rPr>
        <w:t xml:space="preserve">        equalized_histogram[valu</w:t>
      </w:r>
      <w:r>
        <w:rPr>
          <w:rStyle w:val="NormalTok"/>
        </w:rPr>
        <w:t xml:space="preserve">e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input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Original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histplot(data</w:t>
      </w:r>
      <w:r>
        <w:rPr>
          <w:rStyle w:val="OperatorTok"/>
        </w:rPr>
        <w:t>=</w:t>
      </w:r>
      <w:r>
        <w:rPr>
          <w:rStyle w:val="NormalTok"/>
        </w:rPr>
        <w:t>original_histogram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Original Histogr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Pixel 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equalized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Equalized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histplot(data</w:t>
      </w:r>
      <w:r>
        <w:rPr>
          <w:rStyle w:val="OperatorTok"/>
        </w:rPr>
        <w:t>=</w:t>
      </w:r>
      <w:r>
        <w:rPr>
          <w:rStyle w:val="NormalTok"/>
        </w:rPr>
        <w:t>equalized_histogram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Equalized Histogr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Pixel 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 w14:paraId="011AA55B" w14:textId="77777777" w:rsidR="00E40692" w:rsidRDefault="00CD2D12">
      <w:pPr>
        <w:pStyle w:val="FirstParagraph"/>
      </w:pPr>
      <w:r>
        <w:rPr>
          <w:noProof/>
        </w:rPr>
        <w:lastRenderedPageBreak/>
        <w:drawing>
          <wp:inline distT="0" distB="0" distL="0" distR="0" wp14:anchorId="11295FEC" wp14:editId="7B519CF9">
            <wp:extent cx="5334000" cy="4599878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ce723e27d5e27ca661c2a7bd347903a4485943b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63F70" w14:textId="77777777" w:rsidR="00E40692" w:rsidRDefault="00CD2D1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input_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lena.jpeg"</w:t>
      </w:r>
      <w:r>
        <w:rPr>
          <w:rStyle w:val="NormalTok"/>
        </w:rPr>
        <w:t>, cv2.IMREAD_GRAYSCA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nput_imag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: Image not found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xi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qualized_image, original_histogram </w:t>
      </w:r>
      <w:r>
        <w:rPr>
          <w:rStyle w:val="OperatorTok"/>
        </w:rPr>
        <w:t>=</w:t>
      </w:r>
      <w:r>
        <w:rPr>
          <w:rStyle w:val="NormalTok"/>
        </w:rPr>
        <w:t xml:space="preserve"> histogram_equalization(input_image)</w:t>
      </w:r>
      <w:r>
        <w:br/>
      </w:r>
      <w:r>
        <w:br/>
      </w:r>
      <w:r>
        <w:rPr>
          <w:rStyle w:val="NormalTok"/>
        </w:rPr>
        <w:t xml:space="preserve">    equalized_histogram </w:t>
      </w:r>
      <w:r>
        <w:rPr>
          <w:rStyle w:val="OperatorTok"/>
        </w:rPr>
        <w:t>=</w:t>
      </w:r>
      <w:r>
        <w:rPr>
          <w:rStyle w:val="NormalTok"/>
        </w:rPr>
        <w:t xml:space="preserve"> np.zeros(</w:t>
      </w:r>
      <w:r>
        <w:rPr>
          <w:rStyle w:val="DecValTok"/>
        </w:rPr>
        <w:t>256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KeywordTok"/>
        </w:rPr>
        <w:t>in</w:t>
      </w:r>
      <w:r>
        <w:rPr>
          <w:rStyle w:val="NormalTok"/>
        </w:rPr>
        <w:t xml:space="preserve"> equalized_image.ravel():</w:t>
      </w:r>
      <w:r>
        <w:br/>
      </w:r>
      <w:r>
        <w:rPr>
          <w:rStyle w:val="NormalTok"/>
        </w:rPr>
        <w:t xml:space="preserve">        equalized_histogram[value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plt.s</w:t>
      </w:r>
      <w:r>
        <w:rPr>
          <w:rStyle w:val="NormalTok"/>
        </w:rPr>
        <w:t>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input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Original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histplot(data</w:t>
      </w:r>
      <w:r>
        <w:rPr>
          <w:rStyle w:val="OperatorTok"/>
        </w:rPr>
        <w:t>=</w:t>
      </w:r>
      <w:r>
        <w:rPr>
          <w:rStyle w:val="NormalTok"/>
        </w:rPr>
        <w:t>original_histogram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plt.title(</w:t>
      </w:r>
      <w:r>
        <w:rPr>
          <w:rStyle w:val="StringTok"/>
        </w:rPr>
        <w:t>"Original Histogr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Pixel 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equalized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Equalized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histplot(data</w:t>
      </w:r>
      <w:r>
        <w:rPr>
          <w:rStyle w:val="OperatorTok"/>
        </w:rPr>
        <w:t>=</w:t>
      </w:r>
      <w:r>
        <w:rPr>
          <w:rStyle w:val="NormalTok"/>
        </w:rPr>
        <w:t>equa</w:t>
      </w:r>
      <w:r>
        <w:rPr>
          <w:rStyle w:val="NormalTok"/>
        </w:rPr>
        <w:t>lized_histogram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Equalized Histogr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Pixel 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 w14:paraId="7FFCB268" w14:textId="01BA0E47" w:rsidR="00E40692" w:rsidRDefault="00CD2D12">
      <w:pPr>
        <w:pStyle w:val="FirstParagraph"/>
      </w:pPr>
      <w:r>
        <w:rPr>
          <w:noProof/>
        </w:rPr>
        <w:drawing>
          <wp:inline distT="0" distB="0" distL="0" distR="0" wp14:anchorId="04FFFE29" wp14:editId="6BC62E8D">
            <wp:extent cx="5334000" cy="422115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a9192ffd6e808d5f032fe9da19ba2c219f1abd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0E765" w14:textId="77777777" w:rsidR="00320F5C" w:rsidRDefault="00320F5C" w:rsidP="00320F5C">
      <w:pPr>
        <w:pStyle w:val="Heading1"/>
        <w:spacing w:before="192"/>
      </w:pPr>
      <w:r>
        <w:rPr>
          <w:spacing w:val="-2"/>
        </w:rPr>
        <w:lastRenderedPageBreak/>
        <w:t>INFERENCE:</w:t>
      </w:r>
    </w:p>
    <w:p w14:paraId="2869B196" w14:textId="59767A5E" w:rsidR="00320F5C" w:rsidRDefault="00320F5C" w:rsidP="00320F5C">
      <w:pPr>
        <w:pStyle w:val="BodyText"/>
        <w:spacing w:before="308"/>
        <w:ind w:right="984"/>
      </w:pPr>
      <w:bookmarkStart w:id="6" w:name="Have_understood_the_concepts_of_image_co"/>
      <w:bookmarkEnd w:id="6"/>
      <w:r>
        <w:t>Ha</w:t>
      </w:r>
      <w:r>
        <w:t>d</w:t>
      </w:r>
      <w:r>
        <w:rPr>
          <w:spacing w:val="-5"/>
        </w:rPr>
        <w:t xml:space="preserve"> </w:t>
      </w:r>
      <w:r>
        <w:t>understood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ncepts</w:t>
      </w:r>
      <w:r>
        <w:rPr>
          <w:spacing w:val="-6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mage</w:t>
      </w:r>
      <w:r>
        <w:rPr>
          <w:spacing w:val="-5"/>
        </w:rPr>
        <w:t xml:space="preserve"> </w:t>
      </w:r>
      <w:r>
        <w:t>colour</w:t>
      </w:r>
      <w:r>
        <w:rPr>
          <w:spacing w:val="-5"/>
        </w:rPr>
        <w:t xml:space="preserve"> </w:t>
      </w:r>
      <w:r>
        <w:t>conversion,</w:t>
      </w:r>
      <w:r>
        <w:rPr>
          <w:spacing w:val="-6"/>
        </w:rPr>
        <w:t xml:space="preserve"> </w:t>
      </w:r>
      <w:r>
        <w:t>histogram equalisation and image resizing with the help of library open-cv</w:t>
      </w:r>
    </w:p>
    <w:p w14:paraId="79CE86B1" w14:textId="77777777" w:rsidR="00320F5C" w:rsidRDefault="00320F5C" w:rsidP="00320F5C">
      <w:pPr>
        <w:pStyle w:val="Heading1"/>
        <w:spacing w:before="192"/>
        <w:rPr>
          <w:rFonts w:ascii="Calibri"/>
        </w:rPr>
      </w:pPr>
      <w:bookmarkStart w:id="7" w:name="RESULT:"/>
      <w:bookmarkEnd w:id="7"/>
      <w:r w:rsidRPr="00320F5C">
        <w:rPr>
          <w:spacing w:val="-2"/>
        </w:rPr>
        <w:t>RESULT</w:t>
      </w:r>
      <w:r>
        <w:rPr>
          <w:rFonts w:ascii="Calibri"/>
          <w:spacing w:val="-2"/>
        </w:rPr>
        <w:t>:</w:t>
      </w:r>
    </w:p>
    <w:p w14:paraId="03122988" w14:textId="2D44E0C3" w:rsidR="00320F5C" w:rsidRDefault="00320F5C" w:rsidP="00320F5C">
      <w:pPr>
        <w:pStyle w:val="BodyText"/>
        <w:spacing w:before="278"/>
        <w:ind w:right="177"/>
        <w:rPr>
          <w:rFonts w:ascii="Times New Roman"/>
        </w:rPr>
      </w:pPr>
      <w:bookmarkStart w:id="8" w:name="Thus,_the_concepts_of_image_colour_conve"/>
      <w:bookmarkEnd w:id="8"/>
      <w:r>
        <w:t>Thus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ncept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mage</w:t>
      </w:r>
      <w:r>
        <w:rPr>
          <w:spacing w:val="-3"/>
        </w:rPr>
        <w:t xml:space="preserve"> </w:t>
      </w:r>
      <w:r>
        <w:t>colour</w:t>
      </w:r>
      <w:r>
        <w:rPr>
          <w:spacing w:val="-3"/>
        </w:rPr>
        <w:t xml:space="preserve"> </w:t>
      </w:r>
      <w:r>
        <w:t>conversion,</w:t>
      </w:r>
      <w:r>
        <w:rPr>
          <w:spacing w:val="-4"/>
        </w:rPr>
        <w:t xml:space="preserve"> </w:t>
      </w:r>
      <w:r>
        <w:t>histogram</w:t>
      </w:r>
      <w:r>
        <w:rPr>
          <w:spacing w:val="-2"/>
        </w:rPr>
        <w:t xml:space="preserve"> </w:t>
      </w:r>
      <w:r>
        <w:t>equalisation</w:t>
      </w:r>
      <w:r>
        <w:rPr>
          <w:spacing w:val="-10"/>
        </w:rPr>
        <w:t xml:space="preserve"> </w:t>
      </w:r>
      <w:r>
        <w:t>and image resizing have been implemented on the lena and e</w:t>
      </w:r>
      <w:r>
        <w:t>ren</w:t>
      </w:r>
      <w:r>
        <w:t xml:space="preserve"> image</w:t>
      </w:r>
      <w:r>
        <w:t>- Sample images.</w:t>
      </w:r>
    </w:p>
    <w:p w14:paraId="59C27B34" w14:textId="77777777" w:rsidR="00320F5C" w:rsidRPr="00320F5C" w:rsidRDefault="00320F5C" w:rsidP="00320F5C">
      <w:pPr>
        <w:pStyle w:val="BodyText"/>
      </w:pPr>
    </w:p>
    <w:p w14:paraId="1C553BCA" w14:textId="77777777" w:rsidR="00E40692" w:rsidRDefault="00E40692">
      <w:pPr>
        <w:pStyle w:val="SourceCode"/>
      </w:pPr>
    </w:p>
    <w:sectPr w:rsidR="00E406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520F2" w14:textId="77777777" w:rsidR="00CD2D12" w:rsidRDefault="00CD2D12">
      <w:pPr>
        <w:spacing w:after="0"/>
      </w:pPr>
      <w:r>
        <w:separator/>
      </w:r>
    </w:p>
  </w:endnote>
  <w:endnote w:type="continuationSeparator" w:id="0">
    <w:p w14:paraId="5BF40233" w14:textId="77777777" w:rsidR="00CD2D12" w:rsidRDefault="00CD2D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D8047" w14:textId="77777777" w:rsidR="00CD2D12" w:rsidRDefault="00CD2D12">
      <w:r>
        <w:separator/>
      </w:r>
    </w:p>
  </w:footnote>
  <w:footnote w:type="continuationSeparator" w:id="0">
    <w:p w14:paraId="4080152E" w14:textId="77777777" w:rsidR="00CD2D12" w:rsidRDefault="00CD2D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1588"/>
    <w:multiLevelType w:val="hybridMultilevel"/>
    <w:tmpl w:val="4B543F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2C4801"/>
    <w:multiLevelType w:val="hybridMultilevel"/>
    <w:tmpl w:val="395E485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04582"/>
    <w:multiLevelType w:val="hybridMultilevel"/>
    <w:tmpl w:val="A4BC418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31306"/>
    <w:multiLevelType w:val="hybridMultilevel"/>
    <w:tmpl w:val="7AC2E45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1AE401"/>
    <w:multiLevelType w:val="multilevel"/>
    <w:tmpl w:val="734477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3D416EA"/>
    <w:multiLevelType w:val="hybridMultilevel"/>
    <w:tmpl w:val="7FB2726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FF4B70"/>
    <w:multiLevelType w:val="hybridMultilevel"/>
    <w:tmpl w:val="A55660CE"/>
    <w:lvl w:ilvl="0" w:tplc="4009001B">
      <w:start w:val="1"/>
      <w:numFmt w:val="lowerRoman"/>
      <w:lvlText w:val="%1."/>
      <w:lvlJc w:val="righ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56318C2"/>
    <w:multiLevelType w:val="multilevel"/>
    <w:tmpl w:val="19FEAF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2EA1463"/>
    <w:multiLevelType w:val="multilevel"/>
    <w:tmpl w:val="97541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A776EE"/>
    <w:multiLevelType w:val="hybridMultilevel"/>
    <w:tmpl w:val="D2CE9E6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D62B02"/>
    <w:multiLevelType w:val="multilevel"/>
    <w:tmpl w:val="386E5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455D7F"/>
    <w:multiLevelType w:val="hybridMultilevel"/>
    <w:tmpl w:val="A7DC19B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4C660A"/>
    <w:multiLevelType w:val="hybridMultilevel"/>
    <w:tmpl w:val="9522BB3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8863E2"/>
    <w:multiLevelType w:val="multilevel"/>
    <w:tmpl w:val="464E9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6C2878"/>
    <w:multiLevelType w:val="multilevel"/>
    <w:tmpl w:val="9A66B8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AB32436"/>
    <w:multiLevelType w:val="hybridMultilevel"/>
    <w:tmpl w:val="C0F6555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13"/>
  </w:num>
  <w:num w:numId="4">
    <w:abstractNumId w:val="7"/>
  </w:num>
  <w:num w:numId="5">
    <w:abstractNumId w:val="8"/>
  </w:num>
  <w:num w:numId="6">
    <w:abstractNumId w:val="14"/>
  </w:num>
  <w:num w:numId="7">
    <w:abstractNumId w:val="5"/>
  </w:num>
  <w:num w:numId="8">
    <w:abstractNumId w:val="3"/>
  </w:num>
  <w:num w:numId="9">
    <w:abstractNumId w:val="6"/>
  </w:num>
  <w:num w:numId="10">
    <w:abstractNumId w:val="12"/>
  </w:num>
  <w:num w:numId="11">
    <w:abstractNumId w:val="0"/>
  </w:num>
  <w:num w:numId="12">
    <w:abstractNumId w:val="11"/>
  </w:num>
  <w:num w:numId="13">
    <w:abstractNumId w:val="15"/>
  </w:num>
  <w:num w:numId="14">
    <w:abstractNumId w:val="2"/>
  </w:num>
  <w:num w:numId="15">
    <w:abstractNumId w:val="9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1EF"/>
    <w:rsid w:val="00011C8B"/>
    <w:rsid w:val="00320F5C"/>
    <w:rsid w:val="004E29B3"/>
    <w:rsid w:val="0057144E"/>
    <w:rsid w:val="00590D07"/>
    <w:rsid w:val="00784D58"/>
    <w:rsid w:val="008D6863"/>
    <w:rsid w:val="00B86B75"/>
    <w:rsid w:val="00BC48D5"/>
    <w:rsid w:val="00C36279"/>
    <w:rsid w:val="00CD2D12"/>
    <w:rsid w:val="00E315A3"/>
    <w:rsid w:val="00E406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D0AFC"/>
  <w15:docId w15:val="{43696535-F57A-4231-8B6F-BA0BE226C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0071E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  <w:style w:type="character" w:styleId="Strong">
    <w:name w:val="Strong"/>
    <w:basedOn w:val="DefaultParagraphFont"/>
    <w:uiPriority w:val="22"/>
    <w:qFormat/>
    <w:rsid w:val="000071E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071E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7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1483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gnesh B</dc:creator>
  <cp:keywords/>
  <cp:lastModifiedBy>Vignesh B</cp:lastModifiedBy>
  <cp:revision>2</cp:revision>
  <dcterms:created xsi:type="dcterms:W3CDTF">2025-01-26T17:33:00Z</dcterms:created>
  <dcterms:modified xsi:type="dcterms:W3CDTF">2025-01-26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